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899083" w14:textId="77777777" w:rsidR="002A71B1" w:rsidRPr="008F1AAA" w:rsidRDefault="00000000">
      <w:pPr>
        <w:pStyle w:val="Title"/>
        <w:rPr>
          <w:b/>
          <w:bCs/>
          <w:color w:val="1F497D" w:themeColor="text2"/>
          <w:sz w:val="44"/>
          <w:szCs w:val="44"/>
        </w:rPr>
      </w:pPr>
      <w:proofErr w:type="spellStart"/>
      <w:r w:rsidRPr="008F1AAA">
        <w:rPr>
          <w:b/>
          <w:bCs/>
          <w:color w:val="1F497D" w:themeColor="text2"/>
          <w:sz w:val="44"/>
          <w:szCs w:val="44"/>
        </w:rPr>
        <w:t>SwiftSupply</w:t>
      </w:r>
      <w:proofErr w:type="spellEnd"/>
      <w:r w:rsidRPr="008F1AAA">
        <w:rPr>
          <w:b/>
          <w:bCs/>
          <w:color w:val="1F497D" w:themeColor="text2"/>
          <w:sz w:val="44"/>
          <w:szCs w:val="44"/>
        </w:rPr>
        <w:t xml:space="preserve"> Logistics – Azure Data Platform</w:t>
      </w:r>
    </w:p>
    <w:p w14:paraId="6979EB45" w14:textId="77777777" w:rsidR="002A71B1" w:rsidRDefault="00000000">
      <w:pPr>
        <w:pStyle w:val="Heading1"/>
      </w:pPr>
      <w:r>
        <w:t>1. Introduction</w:t>
      </w:r>
    </w:p>
    <w:p w14:paraId="0543B5AC" w14:textId="07182181" w:rsidR="002A71B1" w:rsidRDefault="00000000">
      <w:proofErr w:type="spellStart"/>
      <w:r>
        <w:t>SwiftSupply</w:t>
      </w:r>
      <w:proofErr w:type="spellEnd"/>
      <w:r>
        <w:t xml:space="preserve"> Logistics Pvt Ltd</w:t>
      </w:r>
      <w:r w:rsidR="00EA4CF3">
        <w:t xml:space="preserve"> (Fictional Company)</w:t>
      </w:r>
      <w:r>
        <w:t xml:space="preserve"> operates a retail &amp; e-commerce supply chain with 5 warehouses across India (Mumbai, Delhi, Bangalore, Chennai, Hyderabad). The company faced challenges such as stock shortages due to poor demand forecasting, late shipments causing customer complaints, and fragmented data across Excel, SQL Server, and IoT devices.</w:t>
      </w:r>
      <w:r>
        <w:br/>
      </w:r>
      <w:r>
        <w:br/>
        <w:t>This project builds a modern Azure Data Platform that ingests, processes, and curates both batch and streaming data, enabling real-time supply chain insights through Power BI</w:t>
      </w:r>
      <w:r w:rsidR="00617CD7">
        <w:t xml:space="preserve"> and Synapse Analytics</w:t>
      </w:r>
      <w:r>
        <w:t>.</w:t>
      </w:r>
    </w:p>
    <w:p w14:paraId="119D47C7" w14:textId="77777777" w:rsidR="002A71B1" w:rsidRDefault="00000000">
      <w:pPr>
        <w:pStyle w:val="Heading1"/>
      </w:pPr>
      <w:r>
        <w:t>2. Architecture</w:t>
      </w:r>
    </w:p>
    <w:p w14:paraId="59D74AEC" w14:textId="2857A219" w:rsidR="002A71B1" w:rsidRDefault="00000000">
      <w:r>
        <w:t>The architecture includes data ingestion from AWS S3 (batch) and IoT devices (streaming), storage in ADLS, processing using Databricks, orchestration with ADF,</w:t>
      </w:r>
      <w:r w:rsidR="00617CD7">
        <w:t xml:space="preserve"> Data Ingestion using Synapse Pipeline, </w:t>
      </w:r>
      <w:r w:rsidR="00617CD7">
        <w:t>Data warehousing in Synapse Dedicated SQL Pool</w:t>
      </w:r>
      <w:r>
        <w:t xml:space="preserve"> and visualization in Power BI.</w:t>
      </w:r>
    </w:p>
    <w:p w14:paraId="68B82E10" w14:textId="1A50481C" w:rsidR="00EA4CF3" w:rsidRDefault="00837523">
      <w:r w:rsidRPr="00837523">
        <w:drawing>
          <wp:inline distT="0" distB="0" distL="0" distR="0" wp14:anchorId="70B59BFE" wp14:editId="3EFB401C">
            <wp:extent cx="5486400" cy="970915"/>
            <wp:effectExtent l="0" t="0" r="0" b="635"/>
            <wp:docPr id="979291543" name="Picture 6"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291543" name="Picture 6" descr="A computer screen shot of a computer screen&#10;&#10;AI-generated content may be incorrec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6400" cy="970915"/>
                    </a:xfrm>
                    <a:prstGeom prst="rect">
                      <a:avLst/>
                    </a:prstGeom>
                    <a:noFill/>
                    <a:ln>
                      <a:noFill/>
                    </a:ln>
                  </pic:spPr>
                </pic:pic>
              </a:graphicData>
            </a:graphic>
          </wp:inline>
        </w:drawing>
      </w:r>
    </w:p>
    <w:p w14:paraId="590B2514" w14:textId="77777777" w:rsidR="002A71B1" w:rsidRDefault="00000000">
      <w:pPr>
        <w:pStyle w:val="Heading1"/>
      </w:pPr>
      <w:r>
        <w:t>3. Storage Design (ADLS Containers)</w:t>
      </w:r>
    </w:p>
    <w:p w14:paraId="20D97FC4" w14:textId="6FD8C338" w:rsidR="00EA4CF3" w:rsidRPr="00EA4CF3" w:rsidRDefault="00EA4CF3" w:rsidP="00EA4CF3">
      <w:pPr>
        <w:spacing w:after="0" w:line="240" w:lineRule="auto"/>
        <w:rPr>
          <w:b/>
          <w:bCs/>
        </w:rPr>
      </w:pPr>
      <w:r w:rsidRPr="00EA4CF3">
        <w:t xml:space="preserve">- </w:t>
      </w:r>
      <w:r w:rsidRPr="00EA4CF3">
        <w:rPr>
          <w:b/>
          <w:bCs/>
        </w:rPr>
        <w:t>archive/</w:t>
      </w:r>
    </w:p>
    <w:p w14:paraId="5FE42A21" w14:textId="1D57E51D" w:rsidR="00EA4CF3" w:rsidRPr="00EA4CF3" w:rsidRDefault="00EA4CF3" w:rsidP="00EA4CF3">
      <w:pPr>
        <w:spacing w:after="0" w:line="240" w:lineRule="auto"/>
      </w:pPr>
      <w:r w:rsidRPr="00EA4CF3">
        <w:t> </w:t>
      </w:r>
      <w:r>
        <w:t xml:space="preserve">      </w:t>
      </w:r>
      <w:r w:rsidRPr="00EA4CF3">
        <w:t xml:space="preserve"> - </w:t>
      </w:r>
      <w:proofErr w:type="gramStart"/>
      <w:r w:rsidRPr="00EA4CF3">
        <w:t>batch/{</w:t>
      </w:r>
      <w:proofErr w:type="spellStart"/>
      <w:r w:rsidRPr="00EA4CF3">
        <w:t>yyyyMMdd</w:t>
      </w:r>
      <w:proofErr w:type="spellEnd"/>
      <w:r w:rsidRPr="00EA4CF3">
        <w:t>}/</w:t>
      </w:r>
      <w:proofErr w:type="gramEnd"/>
      <w:r w:rsidRPr="00EA4CF3">
        <w:t xml:space="preserve"> (csv files)</w:t>
      </w:r>
    </w:p>
    <w:p w14:paraId="4F3115C5" w14:textId="113CC994" w:rsidR="00EA4CF3" w:rsidRPr="00EA4CF3" w:rsidRDefault="00EA4CF3" w:rsidP="00EA4CF3">
      <w:pPr>
        <w:spacing w:after="0" w:line="240" w:lineRule="auto"/>
      </w:pPr>
      <w:r w:rsidRPr="00EA4CF3">
        <w:t xml:space="preserve">  </w:t>
      </w:r>
      <w:r>
        <w:t xml:space="preserve">      </w:t>
      </w:r>
      <w:r w:rsidRPr="00EA4CF3">
        <w:t>- streaming/{</w:t>
      </w:r>
      <w:proofErr w:type="spellStart"/>
      <w:r w:rsidRPr="00EA4CF3">
        <w:t>yyyyMMdd</w:t>
      </w:r>
      <w:proofErr w:type="spellEnd"/>
      <w:r w:rsidRPr="00EA4CF3">
        <w:t>}/ (</w:t>
      </w:r>
      <w:proofErr w:type="spellStart"/>
      <w:r w:rsidRPr="00EA4CF3">
        <w:t>json</w:t>
      </w:r>
      <w:proofErr w:type="spellEnd"/>
      <w:r w:rsidRPr="00EA4CF3">
        <w:t xml:space="preserve"> files)</w:t>
      </w:r>
    </w:p>
    <w:p w14:paraId="59E7B740" w14:textId="77777777" w:rsidR="00EA4CF3" w:rsidRPr="00EA4CF3" w:rsidRDefault="00EA4CF3" w:rsidP="00EA4CF3">
      <w:pPr>
        <w:spacing w:after="0" w:line="240" w:lineRule="auto"/>
      </w:pPr>
    </w:p>
    <w:p w14:paraId="7BDB5F6F" w14:textId="29E92262" w:rsidR="00EA4CF3" w:rsidRPr="00EA4CF3" w:rsidRDefault="00EA4CF3" w:rsidP="00EA4CF3">
      <w:pPr>
        <w:spacing w:after="0" w:line="240" w:lineRule="auto"/>
        <w:rPr>
          <w:b/>
          <w:bCs/>
        </w:rPr>
      </w:pPr>
      <w:r w:rsidRPr="00EA4CF3">
        <w:t xml:space="preserve">- </w:t>
      </w:r>
      <w:r w:rsidRPr="00EA4CF3">
        <w:rPr>
          <w:b/>
          <w:bCs/>
        </w:rPr>
        <w:t>bronze/</w:t>
      </w:r>
    </w:p>
    <w:p w14:paraId="6AE64D30" w14:textId="202C09C0" w:rsidR="00EA4CF3" w:rsidRPr="00EA4CF3" w:rsidRDefault="00EA4CF3" w:rsidP="00EA4CF3">
      <w:pPr>
        <w:spacing w:after="0" w:line="240" w:lineRule="auto"/>
      </w:pPr>
      <w:r w:rsidRPr="00EA4CF3">
        <w:t> </w:t>
      </w:r>
      <w:r>
        <w:t xml:space="preserve">      </w:t>
      </w:r>
      <w:r w:rsidRPr="00EA4CF3">
        <w:t xml:space="preserve"> - batch/</w:t>
      </w:r>
    </w:p>
    <w:p w14:paraId="470A11E4" w14:textId="64FE4C64" w:rsidR="00EA4CF3" w:rsidRPr="00EA4CF3" w:rsidRDefault="00EA4CF3" w:rsidP="00EA4CF3">
      <w:pPr>
        <w:spacing w:after="0" w:line="240" w:lineRule="auto"/>
      </w:pPr>
      <w:r w:rsidRPr="00EA4CF3">
        <w:t>   </w:t>
      </w:r>
      <w:r>
        <w:t xml:space="preserve">             </w:t>
      </w:r>
      <w:r w:rsidRPr="00EA4CF3">
        <w:t xml:space="preserve"> - </w:t>
      </w:r>
      <w:proofErr w:type="spellStart"/>
      <w:proofErr w:type="gramStart"/>
      <w:r w:rsidRPr="00EA4CF3">
        <w:t>filemapping</w:t>
      </w:r>
      <w:proofErr w:type="spellEnd"/>
      <w:r w:rsidRPr="00EA4CF3">
        <w:t>/</w:t>
      </w:r>
      <w:proofErr w:type="spellStart"/>
      <w:r w:rsidRPr="00EA4CF3">
        <w:t>fileMapping.json</w:t>
      </w:r>
      <w:proofErr w:type="spellEnd"/>
      <w:r w:rsidRPr="00EA4CF3">
        <w:t xml:space="preserve">  (</w:t>
      </w:r>
      <w:proofErr w:type="gramEnd"/>
      <w:r w:rsidRPr="00EA4CF3">
        <w:t>used by lookup task)</w:t>
      </w:r>
    </w:p>
    <w:p w14:paraId="685D265A" w14:textId="08E0AE07" w:rsidR="00EA4CF3" w:rsidRPr="00EA4CF3" w:rsidRDefault="00EA4CF3" w:rsidP="00EA4CF3">
      <w:pPr>
        <w:spacing w:after="0" w:line="240" w:lineRule="auto"/>
      </w:pPr>
      <w:r w:rsidRPr="00EA4CF3">
        <w:t xml:space="preserve">    </w:t>
      </w:r>
      <w:r>
        <w:t xml:space="preserve">             </w:t>
      </w:r>
      <w:r w:rsidRPr="00EA4CF3">
        <w:t>- inventory/ (csv file)</w:t>
      </w:r>
    </w:p>
    <w:p w14:paraId="58953252" w14:textId="0C19C2B0" w:rsidR="00EA4CF3" w:rsidRPr="00EA4CF3" w:rsidRDefault="00EA4CF3" w:rsidP="00EA4CF3">
      <w:pPr>
        <w:spacing w:after="0" w:line="240" w:lineRule="auto"/>
      </w:pPr>
      <w:r w:rsidRPr="00EA4CF3">
        <w:t xml:space="preserve">  </w:t>
      </w:r>
      <w:r>
        <w:t xml:space="preserve">             </w:t>
      </w:r>
      <w:r w:rsidRPr="00EA4CF3">
        <w:t xml:space="preserve">  - </w:t>
      </w:r>
      <w:proofErr w:type="spellStart"/>
      <w:r w:rsidRPr="00EA4CF3">
        <w:t>salesorder</w:t>
      </w:r>
      <w:proofErr w:type="spellEnd"/>
      <w:r w:rsidRPr="00EA4CF3">
        <w:t>/ (csv file)</w:t>
      </w:r>
    </w:p>
    <w:p w14:paraId="284C2290" w14:textId="77777777" w:rsidR="00EA4CF3" w:rsidRDefault="00EA4CF3" w:rsidP="00EA4CF3">
      <w:pPr>
        <w:spacing w:after="0" w:line="240" w:lineRule="auto"/>
      </w:pPr>
      <w:r>
        <w:t xml:space="preserve">      </w:t>
      </w:r>
      <w:r w:rsidRPr="00EA4CF3">
        <w:t xml:space="preserve">  </w:t>
      </w:r>
    </w:p>
    <w:p w14:paraId="456E0405" w14:textId="77777777" w:rsidR="00EA4CF3" w:rsidRDefault="00EA4CF3" w:rsidP="00EA4CF3">
      <w:pPr>
        <w:spacing w:after="0" w:line="240" w:lineRule="auto"/>
      </w:pPr>
    </w:p>
    <w:p w14:paraId="6EB855A5" w14:textId="1D9985A4" w:rsidR="00EA4CF3" w:rsidRPr="00EA4CF3" w:rsidRDefault="00EA4CF3" w:rsidP="00EA4CF3">
      <w:pPr>
        <w:spacing w:after="0" w:line="240" w:lineRule="auto"/>
      </w:pPr>
      <w:r>
        <w:t xml:space="preserve">        </w:t>
      </w:r>
      <w:r w:rsidRPr="00EA4CF3">
        <w:t>- streaming/</w:t>
      </w:r>
    </w:p>
    <w:p w14:paraId="30BA7D53" w14:textId="09C83F94" w:rsidR="00EA4CF3" w:rsidRPr="00EA4CF3" w:rsidRDefault="00EA4CF3" w:rsidP="00EA4CF3">
      <w:pPr>
        <w:spacing w:after="0" w:line="240" w:lineRule="auto"/>
      </w:pPr>
      <w:r>
        <w:t xml:space="preserve">             </w:t>
      </w:r>
      <w:r w:rsidRPr="00EA4CF3">
        <w:t xml:space="preserve">    - </w:t>
      </w:r>
      <w:proofErr w:type="spellStart"/>
      <w:r w:rsidRPr="00EA4CF3">
        <w:t>landing_shipments</w:t>
      </w:r>
      <w:proofErr w:type="spellEnd"/>
      <w:r w:rsidRPr="00EA4CF3">
        <w:t>/ (</w:t>
      </w:r>
      <w:proofErr w:type="spellStart"/>
      <w:r w:rsidRPr="00EA4CF3">
        <w:t>json</w:t>
      </w:r>
      <w:proofErr w:type="spellEnd"/>
      <w:r w:rsidRPr="00EA4CF3">
        <w:t xml:space="preserve"> files)</w:t>
      </w:r>
    </w:p>
    <w:p w14:paraId="7D669FA8" w14:textId="330E66EF" w:rsidR="00EA4CF3" w:rsidRPr="00EA4CF3" w:rsidRDefault="00EA4CF3" w:rsidP="00EA4CF3">
      <w:pPr>
        <w:spacing w:after="0" w:line="240" w:lineRule="auto"/>
      </w:pPr>
      <w:r w:rsidRPr="00EA4CF3">
        <w:t>   </w:t>
      </w:r>
      <w:r>
        <w:t xml:space="preserve">             </w:t>
      </w:r>
      <w:r w:rsidRPr="00EA4CF3">
        <w:t xml:space="preserve"> - shipments/ (delta files)</w:t>
      </w:r>
    </w:p>
    <w:p w14:paraId="6507ED4F" w14:textId="6E825B39" w:rsidR="00EA4CF3" w:rsidRPr="00EA4CF3" w:rsidRDefault="00EA4CF3" w:rsidP="00EA4CF3">
      <w:pPr>
        <w:spacing w:after="0" w:line="240" w:lineRule="auto"/>
      </w:pPr>
      <w:r w:rsidRPr="00EA4CF3">
        <w:t xml:space="preserve">    </w:t>
      </w:r>
      <w:r>
        <w:t xml:space="preserve">             </w:t>
      </w:r>
      <w:r w:rsidRPr="00EA4CF3">
        <w:t xml:space="preserve">- </w:t>
      </w:r>
      <w:proofErr w:type="spellStart"/>
      <w:r w:rsidRPr="00EA4CF3">
        <w:t>shipments_autoloader_schema</w:t>
      </w:r>
      <w:proofErr w:type="spellEnd"/>
      <w:r w:rsidRPr="00EA4CF3">
        <w:t>/</w:t>
      </w:r>
    </w:p>
    <w:p w14:paraId="7C27E482" w14:textId="4377A31E" w:rsidR="00EA4CF3" w:rsidRPr="00EA4CF3" w:rsidRDefault="00EA4CF3" w:rsidP="00EA4CF3">
      <w:pPr>
        <w:spacing w:after="0" w:line="240" w:lineRule="auto"/>
      </w:pPr>
      <w:r w:rsidRPr="00EA4CF3">
        <w:lastRenderedPageBreak/>
        <w:t xml:space="preserve">    </w:t>
      </w:r>
      <w:r>
        <w:t xml:space="preserve">             </w:t>
      </w:r>
      <w:r w:rsidRPr="00EA4CF3">
        <w:t xml:space="preserve">- </w:t>
      </w:r>
      <w:proofErr w:type="spellStart"/>
      <w:r w:rsidRPr="00EA4CF3">
        <w:t>shipments_checkpoints</w:t>
      </w:r>
      <w:proofErr w:type="spellEnd"/>
      <w:r w:rsidRPr="00EA4CF3">
        <w:t>/</w:t>
      </w:r>
    </w:p>
    <w:p w14:paraId="21765640" w14:textId="77777777" w:rsidR="00EA4CF3" w:rsidRPr="00EA4CF3" w:rsidRDefault="00EA4CF3" w:rsidP="00EA4CF3">
      <w:pPr>
        <w:spacing w:after="0" w:line="240" w:lineRule="auto"/>
      </w:pPr>
    </w:p>
    <w:p w14:paraId="53D79503" w14:textId="77777777" w:rsidR="00EA4CF3" w:rsidRPr="00EA4CF3" w:rsidRDefault="00EA4CF3" w:rsidP="00EA4CF3">
      <w:pPr>
        <w:spacing w:after="0" w:line="240" w:lineRule="auto"/>
      </w:pPr>
      <w:r w:rsidRPr="00EA4CF3">
        <w:t xml:space="preserve">- </w:t>
      </w:r>
      <w:r w:rsidRPr="00EA4CF3">
        <w:rPr>
          <w:b/>
          <w:bCs/>
        </w:rPr>
        <w:t>silver/</w:t>
      </w:r>
    </w:p>
    <w:p w14:paraId="107C8409" w14:textId="5581E464" w:rsidR="00EA4CF3" w:rsidRPr="00EA4CF3" w:rsidRDefault="00EA4CF3" w:rsidP="00EA4CF3">
      <w:pPr>
        <w:spacing w:after="0" w:line="240" w:lineRule="auto"/>
      </w:pPr>
      <w:r w:rsidRPr="00EA4CF3">
        <w:t xml:space="preserve">  </w:t>
      </w:r>
      <w:r>
        <w:t xml:space="preserve">      </w:t>
      </w:r>
      <w:r w:rsidRPr="00EA4CF3">
        <w:t>- batch/</w:t>
      </w:r>
    </w:p>
    <w:p w14:paraId="13E20EFC" w14:textId="138E4DD6" w:rsidR="00EA4CF3" w:rsidRPr="00EA4CF3" w:rsidRDefault="00EA4CF3" w:rsidP="00EA4CF3">
      <w:pPr>
        <w:spacing w:after="0" w:line="240" w:lineRule="auto"/>
      </w:pPr>
      <w:r w:rsidRPr="00EA4CF3">
        <w:t xml:space="preserve">    </w:t>
      </w:r>
      <w:r>
        <w:t xml:space="preserve">             </w:t>
      </w:r>
      <w:r w:rsidRPr="00EA4CF3">
        <w:t>- inventory/ (delta files)</w:t>
      </w:r>
    </w:p>
    <w:p w14:paraId="6265987C" w14:textId="66700288" w:rsidR="00EA4CF3" w:rsidRPr="00EA4CF3" w:rsidRDefault="00EA4CF3" w:rsidP="00EA4CF3">
      <w:pPr>
        <w:spacing w:after="0" w:line="240" w:lineRule="auto"/>
      </w:pPr>
      <w:r w:rsidRPr="00EA4CF3">
        <w:t xml:space="preserve">    </w:t>
      </w:r>
      <w:r>
        <w:t xml:space="preserve">             </w:t>
      </w:r>
      <w:r w:rsidRPr="00EA4CF3">
        <w:t xml:space="preserve">- </w:t>
      </w:r>
      <w:proofErr w:type="spellStart"/>
      <w:r w:rsidRPr="00EA4CF3">
        <w:t>salesorder</w:t>
      </w:r>
      <w:proofErr w:type="spellEnd"/>
      <w:r w:rsidRPr="00EA4CF3">
        <w:t>/ (delts files)</w:t>
      </w:r>
    </w:p>
    <w:p w14:paraId="6E97BD10" w14:textId="2427ADEF" w:rsidR="00EA4CF3" w:rsidRPr="00EA4CF3" w:rsidRDefault="00EA4CF3" w:rsidP="00EA4CF3">
      <w:pPr>
        <w:spacing w:after="0" w:line="240" w:lineRule="auto"/>
      </w:pPr>
      <w:r w:rsidRPr="00EA4CF3">
        <w:t xml:space="preserve">  </w:t>
      </w:r>
      <w:r>
        <w:t xml:space="preserve">      </w:t>
      </w:r>
      <w:r w:rsidRPr="00EA4CF3">
        <w:t>- streaming/</w:t>
      </w:r>
    </w:p>
    <w:p w14:paraId="4E3CFDDB" w14:textId="5132C2D8" w:rsidR="00EA4CF3" w:rsidRPr="00EA4CF3" w:rsidRDefault="00EA4CF3" w:rsidP="00EA4CF3">
      <w:pPr>
        <w:spacing w:after="0" w:line="240" w:lineRule="auto"/>
      </w:pPr>
      <w:r w:rsidRPr="00EA4CF3">
        <w:t>   </w:t>
      </w:r>
      <w:r>
        <w:t xml:space="preserve">             </w:t>
      </w:r>
      <w:r w:rsidRPr="00EA4CF3">
        <w:t xml:space="preserve"> - shipments/ (delta files)</w:t>
      </w:r>
    </w:p>
    <w:p w14:paraId="14E39BE5" w14:textId="5E57FE80" w:rsidR="00EA4CF3" w:rsidRPr="00EA4CF3" w:rsidRDefault="00EA4CF3" w:rsidP="00EA4CF3">
      <w:pPr>
        <w:spacing w:after="0" w:line="240" w:lineRule="auto"/>
      </w:pPr>
      <w:r w:rsidRPr="00EA4CF3">
        <w:t>   </w:t>
      </w:r>
      <w:r>
        <w:t xml:space="preserve">             </w:t>
      </w:r>
      <w:r w:rsidRPr="00EA4CF3">
        <w:t xml:space="preserve"> - shipments/checkpoints</w:t>
      </w:r>
    </w:p>
    <w:p w14:paraId="7AE051CA" w14:textId="77777777" w:rsidR="00EA4CF3" w:rsidRPr="00EA4CF3" w:rsidRDefault="00EA4CF3" w:rsidP="00EA4CF3">
      <w:pPr>
        <w:spacing w:after="0" w:line="240" w:lineRule="auto"/>
      </w:pPr>
    </w:p>
    <w:p w14:paraId="0AAEBC08" w14:textId="77777777" w:rsidR="00EA4CF3" w:rsidRPr="00EA4CF3" w:rsidRDefault="00EA4CF3" w:rsidP="00EA4CF3">
      <w:pPr>
        <w:spacing w:after="0" w:line="240" w:lineRule="auto"/>
        <w:rPr>
          <w:b/>
          <w:bCs/>
        </w:rPr>
      </w:pPr>
      <w:r w:rsidRPr="00EA4CF3">
        <w:t xml:space="preserve">- </w:t>
      </w:r>
      <w:r w:rsidRPr="00EA4CF3">
        <w:rPr>
          <w:b/>
          <w:bCs/>
        </w:rPr>
        <w:t>gold/</w:t>
      </w:r>
    </w:p>
    <w:p w14:paraId="6C7025F1" w14:textId="7F949458" w:rsidR="00EA4CF3" w:rsidRDefault="00EA4CF3" w:rsidP="00EA4CF3">
      <w:pPr>
        <w:spacing w:after="0" w:line="240" w:lineRule="auto"/>
      </w:pPr>
      <w:r w:rsidRPr="00EA4CF3">
        <w:t xml:space="preserve">  </w:t>
      </w:r>
      <w:r>
        <w:t xml:space="preserve">      </w:t>
      </w:r>
      <w:r w:rsidRPr="00EA4CF3">
        <w:t>- tables/ (7 delta tables managed by Databricks SQL)</w:t>
      </w:r>
    </w:p>
    <w:p w14:paraId="170784AE" w14:textId="7DC2E6FE" w:rsidR="00AE34F3" w:rsidRDefault="00AE34F3" w:rsidP="00AE34F3">
      <w:pPr>
        <w:spacing w:after="0" w:line="240" w:lineRule="auto"/>
      </w:pPr>
      <w:r>
        <w:t xml:space="preserve">        - </w:t>
      </w:r>
      <w:proofErr w:type="spellStart"/>
      <w:r>
        <w:t>dim_product_parquet</w:t>
      </w:r>
      <w:proofErr w:type="spellEnd"/>
      <w:r>
        <w:t>/ (parquet file from delta table)</w:t>
      </w:r>
    </w:p>
    <w:p w14:paraId="1689ED29" w14:textId="46165D3F" w:rsidR="00AE34F3" w:rsidRDefault="00AE34F3" w:rsidP="00AE34F3">
      <w:pPr>
        <w:spacing w:after="0" w:line="240" w:lineRule="auto"/>
      </w:pPr>
      <w:r>
        <w:t xml:space="preserve">        - </w:t>
      </w:r>
      <w:proofErr w:type="spellStart"/>
      <w:r>
        <w:t>dim_warehouse_parquet</w:t>
      </w:r>
      <w:proofErr w:type="spellEnd"/>
      <w:r>
        <w:t xml:space="preserve">/ </w:t>
      </w:r>
      <w:r>
        <w:t>(parquet file from delta table)</w:t>
      </w:r>
    </w:p>
    <w:p w14:paraId="258A17D4" w14:textId="2F6FACFE" w:rsidR="00AE34F3" w:rsidRDefault="00AE34F3" w:rsidP="00EA4CF3">
      <w:pPr>
        <w:spacing w:after="0" w:line="240" w:lineRule="auto"/>
      </w:pPr>
      <w:r>
        <w:t xml:space="preserve">        - </w:t>
      </w:r>
      <w:proofErr w:type="spellStart"/>
      <w:r>
        <w:t>fact_inventory_daily</w:t>
      </w:r>
      <w:r>
        <w:t>_parquet</w:t>
      </w:r>
      <w:proofErr w:type="spellEnd"/>
      <w:r>
        <w:t xml:space="preserve"> / </w:t>
      </w:r>
      <w:r>
        <w:t>(parquet file from delta table)</w:t>
      </w:r>
    </w:p>
    <w:p w14:paraId="3B5DFA87" w14:textId="0DE82FE1" w:rsidR="00AE34F3" w:rsidRDefault="00AE34F3" w:rsidP="00EA4CF3">
      <w:pPr>
        <w:spacing w:after="0" w:line="240" w:lineRule="auto"/>
      </w:pPr>
      <w:r>
        <w:t xml:space="preserve">        - </w:t>
      </w:r>
      <w:proofErr w:type="spellStart"/>
      <w:r>
        <w:t>fact_sales_daily</w:t>
      </w:r>
      <w:r>
        <w:t>_parquet</w:t>
      </w:r>
      <w:proofErr w:type="spellEnd"/>
      <w:r>
        <w:t xml:space="preserve"> / </w:t>
      </w:r>
      <w:r>
        <w:t>(parquet file from delta table)</w:t>
      </w:r>
    </w:p>
    <w:p w14:paraId="3E71D7DB" w14:textId="43CB8D0F" w:rsidR="00AE34F3" w:rsidRDefault="00AE34F3" w:rsidP="00EA4CF3">
      <w:pPr>
        <w:spacing w:after="0" w:line="240" w:lineRule="auto"/>
      </w:pPr>
      <w:r>
        <w:t xml:space="preserve">        - </w:t>
      </w:r>
      <w:proofErr w:type="spellStart"/>
      <w:r>
        <w:t>fact_shipments_parquet</w:t>
      </w:r>
      <w:proofErr w:type="spellEnd"/>
      <w:r>
        <w:t xml:space="preserve">/ </w:t>
      </w:r>
      <w:r>
        <w:t>(parquet file from delta table)</w:t>
      </w:r>
    </w:p>
    <w:p w14:paraId="73F440A5" w14:textId="64AFF5F9" w:rsidR="00AE34F3" w:rsidRDefault="00AE34F3" w:rsidP="00EA4CF3">
      <w:pPr>
        <w:spacing w:after="0" w:line="240" w:lineRule="auto"/>
      </w:pPr>
      <w:r>
        <w:t xml:space="preserve">        - </w:t>
      </w:r>
      <w:proofErr w:type="spellStart"/>
      <w:r>
        <w:t>supplychain_snapshot_parquet</w:t>
      </w:r>
      <w:proofErr w:type="spellEnd"/>
      <w:r>
        <w:t xml:space="preserve">/ </w:t>
      </w:r>
      <w:r>
        <w:t>(parquet file from delta table)</w:t>
      </w:r>
    </w:p>
    <w:p w14:paraId="68089F31" w14:textId="3105C3BB" w:rsidR="00AE34F3" w:rsidRDefault="00AE34F3" w:rsidP="00EA4CF3">
      <w:pPr>
        <w:spacing w:after="0" w:line="240" w:lineRule="auto"/>
      </w:pPr>
      <w:r>
        <w:t xml:space="preserve">        - </w:t>
      </w:r>
      <w:proofErr w:type="spellStart"/>
      <w:r>
        <w:t>alerts_shipments_parquet</w:t>
      </w:r>
      <w:proofErr w:type="spellEnd"/>
      <w:r>
        <w:t xml:space="preserve">/ </w:t>
      </w:r>
      <w:r>
        <w:t>(parquet file from delta table)</w:t>
      </w:r>
    </w:p>
    <w:p w14:paraId="56FDF085" w14:textId="0D37208C" w:rsidR="00AE34F3" w:rsidRDefault="00AE34F3" w:rsidP="00EA4CF3">
      <w:pPr>
        <w:spacing w:after="0" w:line="240" w:lineRule="auto"/>
      </w:pPr>
      <w:r>
        <w:t xml:space="preserve">        - _success/ (</w:t>
      </w:r>
      <w:r w:rsidR="00C65C66">
        <w:t>acknowledgement</w:t>
      </w:r>
      <w:r w:rsidR="00C65C66">
        <w:t xml:space="preserve"> </w:t>
      </w:r>
      <w:r>
        <w:t>txt file for 7 parquet files)</w:t>
      </w:r>
    </w:p>
    <w:p w14:paraId="68C74E46" w14:textId="77777777" w:rsidR="00C65C66" w:rsidRDefault="00C65C66" w:rsidP="00EA4CF3">
      <w:pPr>
        <w:spacing w:after="0" w:line="240" w:lineRule="auto"/>
      </w:pPr>
    </w:p>
    <w:p w14:paraId="44A14E1A" w14:textId="01CD2780" w:rsidR="00865263" w:rsidRDefault="00865263" w:rsidP="00EA4CF3">
      <w:pPr>
        <w:spacing w:after="0" w:line="240" w:lineRule="auto"/>
      </w:pPr>
      <w:r w:rsidRPr="00865263">
        <w:rPr>
          <w:noProof/>
        </w:rPr>
        <w:drawing>
          <wp:inline distT="0" distB="0" distL="0" distR="0" wp14:anchorId="3670FEAA" wp14:editId="6BB15570">
            <wp:extent cx="5486400" cy="2199640"/>
            <wp:effectExtent l="0" t="0" r="0" b="0"/>
            <wp:docPr id="19771521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52194" name="Picture 1" descr="A screenshot of a computer&#10;&#10;AI-generated content may be incorrect."/>
                    <pic:cNvPicPr/>
                  </pic:nvPicPr>
                  <pic:blipFill>
                    <a:blip r:embed="rId7"/>
                    <a:stretch>
                      <a:fillRect/>
                    </a:stretch>
                  </pic:blipFill>
                  <pic:spPr>
                    <a:xfrm>
                      <a:off x="0" y="0"/>
                      <a:ext cx="5486400" cy="2199640"/>
                    </a:xfrm>
                    <a:prstGeom prst="rect">
                      <a:avLst/>
                    </a:prstGeom>
                  </pic:spPr>
                </pic:pic>
              </a:graphicData>
            </a:graphic>
          </wp:inline>
        </w:drawing>
      </w:r>
    </w:p>
    <w:p w14:paraId="24EAFD51" w14:textId="5544659B" w:rsidR="00C65C66" w:rsidRPr="00EA4CF3" w:rsidRDefault="00C65C66" w:rsidP="00EA4CF3">
      <w:pPr>
        <w:spacing w:after="0" w:line="240" w:lineRule="auto"/>
      </w:pPr>
      <w:r w:rsidRPr="00C65C66">
        <w:drawing>
          <wp:inline distT="0" distB="0" distL="0" distR="0" wp14:anchorId="3BFACD77" wp14:editId="5A3C7A1A">
            <wp:extent cx="5486400" cy="2367915"/>
            <wp:effectExtent l="0" t="0" r="0" b="0"/>
            <wp:docPr id="17082147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214770" name="Picture 1" descr="A screenshot of a computer&#10;&#10;AI-generated content may be incorrect."/>
                    <pic:cNvPicPr/>
                  </pic:nvPicPr>
                  <pic:blipFill>
                    <a:blip r:embed="rId8"/>
                    <a:stretch>
                      <a:fillRect/>
                    </a:stretch>
                  </pic:blipFill>
                  <pic:spPr>
                    <a:xfrm>
                      <a:off x="0" y="0"/>
                      <a:ext cx="5486400" cy="2367915"/>
                    </a:xfrm>
                    <a:prstGeom prst="rect">
                      <a:avLst/>
                    </a:prstGeom>
                  </pic:spPr>
                </pic:pic>
              </a:graphicData>
            </a:graphic>
          </wp:inline>
        </w:drawing>
      </w:r>
    </w:p>
    <w:p w14:paraId="08BAE3C0" w14:textId="77777777" w:rsidR="002A71B1" w:rsidRDefault="00000000">
      <w:pPr>
        <w:pStyle w:val="Heading1"/>
      </w:pPr>
      <w:r>
        <w:lastRenderedPageBreak/>
        <w:t>4. Data Sources</w:t>
      </w:r>
    </w:p>
    <w:p w14:paraId="04C004AF" w14:textId="77777777" w:rsidR="002A71B1" w:rsidRDefault="00000000">
      <w:pPr>
        <w:pStyle w:val="Heading2"/>
      </w:pPr>
      <w:r>
        <w:t>Batch (Historical CSVs – from S3)</w:t>
      </w:r>
    </w:p>
    <w:p w14:paraId="55806F6F" w14:textId="77777777" w:rsidR="002A71B1" w:rsidRDefault="00000000">
      <w:r w:rsidRPr="008F1AAA">
        <w:rPr>
          <w:b/>
          <w:bCs/>
        </w:rPr>
        <w:t>1. Inventory</w:t>
      </w:r>
      <w:r>
        <w:br/>
        <w:t xml:space="preserve">Columns: </w:t>
      </w:r>
      <w:proofErr w:type="spellStart"/>
      <w:r>
        <w:t>warehouse_id</w:t>
      </w:r>
      <w:proofErr w:type="spellEnd"/>
      <w:r>
        <w:t xml:space="preserve">, </w:t>
      </w:r>
      <w:proofErr w:type="spellStart"/>
      <w:r>
        <w:t>product_id</w:t>
      </w:r>
      <w:proofErr w:type="spellEnd"/>
      <w:r>
        <w:t xml:space="preserve">, </w:t>
      </w:r>
      <w:proofErr w:type="spellStart"/>
      <w:r>
        <w:t>product_name</w:t>
      </w:r>
      <w:proofErr w:type="spellEnd"/>
      <w:r>
        <w:t xml:space="preserve">, category, </w:t>
      </w:r>
      <w:proofErr w:type="spellStart"/>
      <w:r>
        <w:t>quantity_in_stock</w:t>
      </w:r>
      <w:proofErr w:type="spellEnd"/>
      <w:r>
        <w:t xml:space="preserve">, </w:t>
      </w:r>
      <w:proofErr w:type="spellStart"/>
      <w:r>
        <w:t>last_restock_date</w:t>
      </w:r>
      <w:proofErr w:type="spellEnd"/>
      <w:r>
        <w:br/>
        <w:t>Example:</w:t>
      </w:r>
      <w:r>
        <w:br/>
        <w:t>WH1, PRD001, Laptop Bag, Accessories, 120, 2025-07-15</w:t>
      </w:r>
    </w:p>
    <w:p w14:paraId="3B3FE891" w14:textId="12D9D1C3" w:rsidR="002A71B1" w:rsidRDefault="00000000">
      <w:r w:rsidRPr="008F1AAA">
        <w:rPr>
          <w:b/>
          <w:bCs/>
        </w:rPr>
        <w:t>2. Sales Orders</w:t>
      </w:r>
      <w:r>
        <w:br/>
        <w:t xml:space="preserve">Columns: </w:t>
      </w:r>
      <w:proofErr w:type="spellStart"/>
      <w:r>
        <w:t>order_id</w:t>
      </w:r>
      <w:proofErr w:type="spellEnd"/>
      <w:r>
        <w:t xml:space="preserve">, </w:t>
      </w:r>
      <w:proofErr w:type="spellStart"/>
      <w:r>
        <w:t>product_id</w:t>
      </w:r>
      <w:proofErr w:type="spellEnd"/>
      <w:r>
        <w:t xml:space="preserve">, </w:t>
      </w:r>
      <w:proofErr w:type="spellStart"/>
      <w:r>
        <w:t>quantity_sold</w:t>
      </w:r>
      <w:proofErr w:type="spellEnd"/>
      <w:r>
        <w:t xml:space="preserve">, </w:t>
      </w:r>
      <w:proofErr w:type="spellStart"/>
      <w:r>
        <w:t>sale_date</w:t>
      </w:r>
      <w:proofErr w:type="spellEnd"/>
      <w:r>
        <w:t xml:space="preserve">, </w:t>
      </w:r>
      <w:proofErr w:type="spellStart"/>
      <w:r>
        <w:t>warehouse_id</w:t>
      </w:r>
      <w:proofErr w:type="spellEnd"/>
      <w:r>
        <w:br/>
        <w:t>Example:</w:t>
      </w:r>
      <w:r>
        <w:br/>
        <w:t>ORD00</w:t>
      </w:r>
      <w:r w:rsidR="008F1AAA">
        <w:t>00</w:t>
      </w:r>
      <w:r>
        <w:t xml:space="preserve">1, PRD001, 5, </w:t>
      </w:r>
      <w:r w:rsidR="008F1AAA">
        <w:t>7/10/2025</w:t>
      </w:r>
      <w:r>
        <w:t>, WH1</w:t>
      </w:r>
    </w:p>
    <w:p w14:paraId="1DC9C417" w14:textId="77777777" w:rsidR="002A71B1" w:rsidRDefault="00000000">
      <w:pPr>
        <w:pStyle w:val="Heading2"/>
      </w:pPr>
      <w:r>
        <w:t>Streaming (IoT JSON – from Simulator)</w:t>
      </w:r>
    </w:p>
    <w:p w14:paraId="60746FC9" w14:textId="77777777" w:rsidR="002A71B1" w:rsidRDefault="00000000">
      <w:r>
        <w:t>{</w:t>
      </w:r>
      <w:r>
        <w:br/>
        <w:t xml:space="preserve">  "</w:t>
      </w:r>
      <w:proofErr w:type="spellStart"/>
      <w:r>
        <w:t>shipment_id</w:t>
      </w:r>
      <w:proofErr w:type="spellEnd"/>
      <w:r>
        <w:t>": "SH92384",</w:t>
      </w:r>
      <w:r>
        <w:br/>
        <w:t xml:space="preserve">  "</w:t>
      </w:r>
      <w:proofErr w:type="spellStart"/>
      <w:r>
        <w:t>warehouse_id</w:t>
      </w:r>
      <w:proofErr w:type="spellEnd"/>
      <w:r>
        <w:t>": "WH1",</w:t>
      </w:r>
      <w:r>
        <w:br/>
        <w:t xml:space="preserve">  "status": "In Transit",</w:t>
      </w:r>
      <w:r>
        <w:br/>
        <w:t xml:space="preserve">  "location": "Mumbai",</w:t>
      </w:r>
      <w:r>
        <w:br/>
        <w:t xml:space="preserve">  "timestamp": "2025-08-12T10:25:00Z"</w:t>
      </w:r>
      <w:r>
        <w:br/>
        <w:t>}</w:t>
      </w:r>
    </w:p>
    <w:p w14:paraId="6DF14C28" w14:textId="77777777" w:rsidR="002A71B1" w:rsidRDefault="00000000">
      <w:pPr>
        <w:pStyle w:val="Heading1"/>
      </w:pPr>
      <w:r>
        <w:t>5. Pipelines &amp; Processing</w:t>
      </w:r>
    </w:p>
    <w:p w14:paraId="5D038813" w14:textId="77777777" w:rsidR="002A71B1" w:rsidRDefault="00000000">
      <w:pPr>
        <w:pStyle w:val="Heading2"/>
      </w:pPr>
      <w:r>
        <w:t>A. Batch Pipeline (ADF)</w:t>
      </w:r>
    </w:p>
    <w:p w14:paraId="6B883052" w14:textId="2FA5DA5F" w:rsidR="002A71B1" w:rsidRDefault="00000000">
      <w:r>
        <w:t>- Triggered daily.</w:t>
      </w:r>
      <w:r>
        <w:br/>
        <w:t xml:space="preserve">- Monitors S3 bucket for inventory_&lt;date&gt;.csv and </w:t>
      </w:r>
      <w:proofErr w:type="spellStart"/>
      <w:r>
        <w:t>salesorder</w:t>
      </w:r>
      <w:proofErr w:type="spellEnd"/>
      <w:r>
        <w:t>_&lt;date&gt;.csv.</w:t>
      </w:r>
      <w:r>
        <w:br/>
        <w:t>- Waits up to 2 hours for both files.</w:t>
      </w:r>
      <w:r>
        <w:br/>
        <w:t>- If files exist → copied to bronze/batch/.</w:t>
      </w:r>
      <w:r>
        <w:br/>
        <w:t>- If missing/invalid → pipeline times out &amp; sends alert.</w:t>
      </w:r>
      <w:r>
        <w:br/>
        <w:t>- After ingestion → runs Databricks notebooks for processing.</w:t>
      </w:r>
      <w:r>
        <w:br/>
        <w:t xml:space="preserve">- Archives </w:t>
      </w:r>
      <w:r w:rsidR="00C979E9">
        <w:t xml:space="preserve">batch </w:t>
      </w:r>
      <w:r>
        <w:t>files to archive/batch/{date}/</w:t>
      </w:r>
      <w:r w:rsidR="00C979E9">
        <w:t xml:space="preserve"> and streaming files to archive/streaming/{date}</w:t>
      </w:r>
    </w:p>
    <w:p w14:paraId="62B29773" w14:textId="19317852" w:rsidR="002A71B1" w:rsidRDefault="00C979E9">
      <w:r w:rsidRPr="00C979E9">
        <w:rPr>
          <w:noProof/>
        </w:rPr>
        <w:lastRenderedPageBreak/>
        <w:drawing>
          <wp:inline distT="0" distB="0" distL="0" distR="0" wp14:anchorId="19E18F0C" wp14:editId="57542F78">
            <wp:extent cx="5486400" cy="1839595"/>
            <wp:effectExtent l="0" t="0" r="0" b="8255"/>
            <wp:docPr id="5882901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290187" name="Picture 1" descr="A screenshot of a computer&#10;&#10;AI-generated content may be incorrect."/>
                    <pic:cNvPicPr/>
                  </pic:nvPicPr>
                  <pic:blipFill>
                    <a:blip r:embed="rId9"/>
                    <a:stretch>
                      <a:fillRect/>
                    </a:stretch>
                  </pic:blipFill>
                  <pic:spPr>
                    <a:xfrm>
                      <a:off x="0" y="0"/>
                      <a:ext cx="5486400" cy="1839595"/>
                    </a:xfrm>
                    <a:prstGeom prst="rect">
                      <a:avLst/>
                    </a:prstGeom>
                  </pic:spPr>
                </pic:pic>
              </a:graphicData>
            </a:graphic>
          </wp:inline>
        </w:drawing>
      </w:r>
    </w:p>
    <w:p w14:paraId="562D08C8" w14:textId="40F18BAB" w:rsidR="00C979E9" w:rsidRDefault="00C979E9">
      <w:r w:rsidRPr="00C979E9">
        <w:rPr>
          <w:noProof/>
        </w:rPr>
        <w:drawing>
          <wp:inline distT="0" distB="0" distL="0" distR="0" wp14:anchorId="0D87EBED" wp14:editId="0CA2712E">
            <wp:extent cx="5486400" cy="2091690"/>
            <wp:effectExtent l="0" t="0" r="0" b="3810"/>
            <wp:docPr id="10097197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719773" name="Picture 1" descr="A screenshot of a computer&#10;&#10;AI-generated content may be incorrect."/>
                    <pic:cNvPicPr/>
                  </pic:nvPicPr>
                  <pic:blipFill>
                    <a:blip r:embed="rId10"/>
                    <a:stretch>
                      <a:fillRect/>
                    </a:stretch>
                  </pic:blipFill>
                  <pic:spPr>
                    <a:xfrm>
                      <a:off x="0" y="0"/>
                      <a:ext cx="5486400" cy="2091690"/>
                    </a:xfrm>
                    <a:prstGeom prst="rect">
                      <a:avLst/>
                    </a:prstGeom>
                  </pic:spPr>
                </pic:pic>
              </a:graphicData>
            </a:graphic>
          </wp:inline>
        </w:drawing>
      </w:r>
    </w:p>
    <w:p w14:paraId="0041650E" w14:textId="523AE8BE" w:rsidR="00C979E9" w:rsidRDefault="00C979E9">
      <w:r w:rsidRPr="00C979E9">
        <w:rPr>
          <w:noProof/>
        </w:rPr>
        <w:drawing>
          <wp:inline distT="0" distB="0" distL="0" distR="0" wp14:anchorId="38FF9744" wp14:editId="6789B069">
            <wp:extent cx="5486400" cy="2294255"/>
            <wp:effectExtent l="0" t="0" r="0" b="0"/>
            <wp:docPr id="6192577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257711" name="Picture 1" descr="A screenshot of a computer&#10;&#10;AI-generated content may be incorrect."/>
                    <pic:cNvPicPr/>
                  </pic:nvPicPr>
                  <pic:blipFill>
                    <a:blip r:embed="rId11"/>
                    <a:stretch>
                      <a:fillRect/>
                    </a:stretch>
                  </pic:blipFill>
                  <pic:spPr>
                    <a:xfrm>
                      <a:off x="0" y="0"/>
                      <a:ext cx="5486400" cy="2294255"/>
                    </a:xfrm>
                    <a:prstGeom prst="rect">
                      <a:avLst/>
                    </a:prstGeom>
                  </pic:spPr>
                </pic:pic>
              </a:graphicData>
            </a:graphic>
          </wp:inline>
        </w:drawing>
      </w:r>
    </w:p>
    <w:p w14:paraId="79DF8B1D" w14:textId="6859AEF5" w:rsidR="00C979E9" w:rsidRDefault="00C979E9">
      <w:r w:rsidRPr="00C979E9">
        <w:rPr>
          <w:noProof/>
        </w:rPr>
        <w:lastRenderedPageBreak/>
        <w:drawing>
          <wp:inline distT="0" distB="0" distL="0" distR="0" wp14:anchorId="5399D71A" wp14:editId="0A35D4DC">
            <wp:extent cx="5486400" cy="2562225"/>
            <wp:effectExtent l="0" t="0" r="0" b="9525"/>
            <wp:docPr id="10010676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67629" name="Picture 1" descr="A screenshot of a computer&#10;&#10;AI-generated content may be incorrect."/>
                    <pic:cNvPicPr/>
                  </pic:nvPicPr>
                  <pic:blipFill>
                    <a:blip r:embed="rId12"/>
                    <a:stretch>
                      <a:fillRect/>
                    </a:stretch>
                  </pic:blipFill>
                  <pic:spPr>
                    <a:xfrm>
                      <a:off x="0" y="0"/>
                      <a:ext cx="5486400" cy="2562225"/>
                    </a:xfrm>
                    <a:prstGeom prst="rect">
                      <a:avLst/>
                    </a:prstGeom>
                  </pic:spPr>
                </pic:pic>
              </a:graphicData>
            </a:graphic>
          </wp:inline>
        </w:drawing>
      </w:r>
    </w:p>
    <w:p w14:paraId="7868F2B6" w14:textId="77777777" w:rsidR="002A71B1" w:rsidRDefault="00000000">
      <w:pPr>
        <w:pStyle w:val="Heading2"/>
      </w:pPr>
      <w:r>
        <w:t>B. Streaming Pipeline (Databricks)</w:t>
      </w:r>
    </w:p>
    <w:p w14:paraId="26DD740C" w14:textId="77777777" w:rsidR="00EF6010" w:rsidRDefault="00000000">
      <w:r>
        <w:t>- Python script generates shipment JSON events → stored in bronze/streaming/</w:t>
      </w:r>
      <w:proofErr w:type="spellStart"/>
      <w:r>
        <w:t>landing_shipments</w:t>
      </w:r>
      <w:proofErr w:type="spellEnd"/>
      <w:r>
        <w:t>/.</w:t>
      </w:r>
      <w:r>
        <w:br/>
        <w:t>- Autoloader Notebook 1: Reads JSONs, cleans, writes Delta to bronze/streaming/shipments.</w:t>
      </w:r>
      <w:r>
        <w:br/>
        <w:t>- Autoloader Notebook 2: Reads Bronze shipments, transforms, writes Delta to silver/streaming/shipments.</w:t>
      </w:r>
    </w:p>
    <w:p w14:paraId="36562953" w14:textId="26D3CFF3" w:rsidR="00EF6010" w:rsidRDefault="00EF6010">
      <w:r>
        <w:t>Scheduled as Databricks Jobs and runs 24/7.</w:t>
      </w:r>
    </w:p>
    <w:p w14:paraId="0573B405" w14:textId="77777777" w:rsidR="002A71B1" w:rsidRDefault="00000000">
      <w:pPr>
        <w:pStyle w:val="Heading2"/>
      </w:pPr>
      <w:r>
        <w:t>C. Transformation &amp; Gold Tables</w:t>
      </w:r>
    </w:p>
    <w:p w14:paraId="3774D12E" w14:textId="4E34993D" w:rsidR="00C65C66" w:rsidRDefault="00000000" w:rsidP="00C65C66">
      <w:pPr>
        <w:spacing w:after="0"/>
      </w:pPr>
      <w:r w:rsidRPr="00252643">
        <w:t>Notebook 1 – Batch Transform:</w:t>
      </w:r>
      <w:r>
        <w:br/>
        <w:t xml:space="preserve">- </w:t>
      </w:r>
      <w:r w:rsidR="00EF6010">
        <w:t xml:space="preserve">Read CSVs (inventory and </w:t>
      </w:r>
      <w:proofErr w:type="spellStart"/>
      <w:r w:rsidR="00EF6010">
        <w:t>salesorder</w:t>
      </w:r>
      <w:proofErr w:type="spellEnd"/>
      <w:r w:rsidR="00EF6010">
        <w:t>), cleans</w:t>
      </w:r>
      <w:r>
        <w:t>: d</w:t>
      </w:r>
      <w:r w:rsidR="00252643">
        <w:t>ata cleaning</w:t>
      </w:r>
      <w:r>
        <w:t xml:space="preserve">, </w:t>
      </w:r>
      <w:r w:rsidR="00EF6010">
        <w:t>schema enforcement</w:t>
      </w:r>
      <w:r>
        <w:t xml:space="preserve">, </w:t>
      </w:r>
      <w:r w:rsidR="00EF6010">
        <w:t>deduplication</w:t>
      </w:r>
      <w:r>
        <w:t>.</w:t>
      </w:r>
      <w:r>
        <w:br/>
        <w:t>- Saves as Silver Delta</w:t>
      </w:r>
      <w:r w:rsidR="00EF6010">
        <w:t xml:space="preserve"> to silver/streaming/inventory and silver/streaming/</w:t>
      </w:r>
      <w:proofErr w:type="spellStart"/>
      <w:r w:rsidR="00EF6010">
        <w:t>salesorder</w:t>
      </w:r>
      <w:proofErr w:type="spellEnd"/>
      <w:r>
        <w:t>.</w:t>
      </w:r>
      <w:r>
        <w:br/>
      </w:r>
      <w:r>
        <w:br/>
        <w:t>Notebook 2 – Gold Tables Creation:</w:t>
      </w:r>
      <w:r>
        <w:br/>
        <w:t xml:space="preserve">- Joins batch &amp; streaming </w:t>
      </w:r>
      <w:proofErr w:type="gramStart"/>
      <w:r>
        <w:t>Silver</w:t>
      </w:r>
      <w:proofErr w:type="gramEnd"/>
      <w:r>
        <w:t xml:space="preserve"> data.</w:t>
      </w:r>
      <w:r>
        <w:br/>
        <w:t>- Creates 7 curated Delta tables.</w:t>
      </w:r>
    </w:p>
    <w:p w14:paraId="2C1126E0" w14:textId="0B946EB5" w:rsidR="00EF6010" w:rsidRDefault="00EF6010" w:rsidP="00EF6010">
      <w:pPr>
        <w:pStyle w:val="ListParagraph"/>
        <w:numPr>
          <w:ilvl w:val="0"/>
          <w:numId w:val="10"/>
        </w:numPr>
        <w:spacing w:after="0" w:line="240" w:lineRule="auto"/>
      </w:pPr>
      <w:proofErr w:type="spellStart"/>
      <w:r w:rsidRPr="00EF6010">
        <w:t>dim_product</w:t>
      </w:r>
      <w:proofErr w:type="spellEnd"/>
    </w:p>
    <w:p w14:paraId="208E6EE2" w14:textId="2172979E" w:rsidR="00EF6010" w:rsidRDefault="00EF6010" w:rsidP="00EF6010">
      <w:pPr>
        <w:pStyle w:val="ListParagraph"/>
        <w:numPr>
          <w:ilvl w:val="0"/>
          <w:numId w:val="10"/>
        </w:numPr>
        <w:spacing w:after="0" w:line="240" w:lineRule="auto"/>
      </w:pPr>
      <w:proofErr w:type="spellStart"/>
      <w:r w:rsidRPr="00EF6010">
        <w:t>dim_warehouse</w:t>
      </w:r>
      <w:proofErr w:type="spellEnd"/>
    </w:p>
    <w:p w14:paraId="635DCEF1" w14:textId="63D9F772" w:rsidR="00EF6010" w:rsidRDefault="00EF6010" w:rsidP="00EF6010">
      <w:pPr>
        <w:pStyle w:val="ListParagraph"/>
        <w:numPr>
          <w:ilvl w:val="0"/>
          <w:numId w:val="10"/>
        </w:numPr>
        <w:spacing w:after="0" w:line="240" w:lineRule="auto"/>
      </w:pPr>
      <w:proofErr w:type="spellStart"/>
      <w:r w:rsidRPr="00EF6010">
        <w:t>fact_inventory_daily</w:t>
      </w:r>
      <w:proofErr w:type="spellEnd"/>
    </w:p>
    <w:p w14:paraId="03A8D1DD" w14:textId="7A3D877D" w:rsidR="00EF6010" w:rsidRDefault="00EF6010" w:rsidP="00EF6010">
      <w:pPr>
        <w:pStyle w:val="ListParagraph"/>
        <w:numPr>
          <w:ilvl w:val="0"/>
          <w:numId w:val="10"/>
        </w:numPr>
        <w:spacing w:after="0" w:line="240" w:lineRule="auto"/>
      </w:pPr>
      <w:proofErr w:type="spellStart"/>
      <w:r w:rsidRPr="00EF6010">
        <w:t>fact_sales_daily</w:t>
      </w:r>
      <w:proofErr w:type="spellEnd"/>
    </w:p>
    <w:p w14:paraId="4867C93D" w14:textId="5C307924" w:rsidR="00EF6010" w:rsidRDefault="00EF6010" w:rsidP="00EF6010">
      <w:pPr>
        <w:pStyle w:val="ListParagraph"/>
        <w:numPr>
          <w:ilvl w:val="0"/>
          <w:numId w:val="10"/>
        </w:numPr>
        <w:spacing w:after="0" w:line="240" w:lineRule="auto"/>
      </w:pPr>
      <w:proofErr w:type="spellStart"/>
      <w:r w:rsidRPr="00EF6010">
        <w:t>fact_shipments</w:t>
      </w:r>
      <w:proofErr w:type="spellEnd"/>
    </w:p>
    <w:p w14:paraId="1AE0F398" w14:textId="5CA62EBD" w:rsidR="00EF6010" w:rsidRDefault="00EF6010" w:rsidP="00EF6010">
      <w:pPr>
        <w:pStyle w:val="ListParagraph"/>
        <w:numPr>
          <w:ilvl w:val="0"/>
          <w:numId w:val="10"/>
        </w:numPr>
        <w:spacing w:after="0" w:line="240" w:lineRule="auto"/>
      </w:pPr>
      <w:proofErr w:type="spellStart"/>
      <w:r w:rsidRPr="00EF6010">
        <w:t>alert_shipments</w:t>
      </w:r>
      <w:proofErr w:type="spellEnd"/>
    </w:p>
    <w:p w14:paraId="57D0B99B" w14:textId="65EAD1D6" w:rsidR="00C65C66" w:rsidRDefault="00EF6010" w:rsidP="00C65C66">
      <w:pPr>
        <w:pStyle w:val="ListParagraph"/>
        <w:numPr>
          <w:ilvl w:val="0"/>
          <w:numId w:val="10"/>
        </w:numPr>
        <w:spacing w:after="0" w:line="240" w:lineRule="auto"/>
      </w:pPr>
      <w:proofErr w:type="spellStart"/>
      <w:r w:rsidRPr="00EF6010">
        <w:t>supply_chain_snapshorts</w:t>
      </w:r>
      <w:proofErr w:type="spellEnd"/>
    </w:p>
    <w:p w14:paraId="7B821E6E" w14:textId="77777777" w:rsidR="00C65C66" w:rsidRDefault="00C65C66" w:rsidP="00C65C66">
      <w:pPr>
        <w:pStyle w:val="ListParagraph"/>
        <w:spacing w:after="0" w:line="240" w:lineRule="auto"/>
        <w:ind w:left="1080"/>
      </w:pPr>
    </w:p>
    <w:p w14:paraId="5F4B99E6" w14:textId="3CC661F1" w:rsidR="00C65C66" w:rsidRDefault="00C65C66" w:rsidP="00C65C66">
      <w:pPr>
        <w:spacing w:after="0"/>
      </w:pPr>
      <w:r>
        <w:t xml:space="preserve">- Additionally, writes each </w:t>
      </w:r>
      <w:r>
        <w:t>gold</w:t>
      </w:r>
      <w:r>
        <w:t xml:space="preserve"> table as a Parquet file into gold/parquet/ in ADLS.</w:t>
      </w:r>
    </w:p>
    <w:p w14:paraId="725BFE38" w14:textId="77777777" w:rsidR="00C65C66" w:rsidRDefault="00C65C66" w:rsidP="00C65C66">
      <w:pPr>
        <w:spacing w:after="0"/>
      </w:pPr>
      <w:r>
        <w:t xml:space="preserve">- After successful </w:t>
      </w:r>
      <w:proofErr w:type="gramStart"/>
      <w:r>
        <w:t>write</w:t>
      </w:r>
      <w:proofErr w:type="gramEnd"/>
      <w:r>
        <w:t xml:space="preserve"> of all 7 Parquet files, a _success.txt marker is dropped in gold/_success/.</w:t>
      </w:r>
    </w:p>
    <w:p w14:paraId="6D2FB206" w14:textId="77777777" w:rsidR="00C65C66" w:rsidRDefault="00C65C66" w:rsidP="00C65C66">
      <w:pPr>
        <w:pStyle w:val="BodyText"/>
      </w:pPr>
      <w:r w:rsidRPr="00C65C66">
        <w:rPr>
          <w:rFonts w:asciiTheme="majorHAnsi" w:eastAsiaTheme="majorEastAsia" w:hAnsiTheme="majorHAnsi" w:cstheme="majorBidi"/>
          <w:b/>
          <w:bCs/>
          <w:color w:val="4F81BD" w:themeColor="accent1"/>
          <w:sz w:val="26"/>
          <w:szCs w:val="26"/>
        </w:rPr>
        <w:lastRenderedPageBreak/>
        <w:t>D. Synapse Analytics Integration</w:t>
      </w:r>
      <w:r>
        <w:t xml:space="preserve"> </w:t>
      </w:r>
    </w:p>
    <w:p w14:paraId="3D541AEB" w14:textId="77777777" w:rsidR="00C65C66" w:rsidRDefault="00C65C66" w:rsidP="00C65C66">
      <w:pPr>
        <w:pStyle w:val="BodyText"/>
        <w:spacing w:after="0"/>
      </w:pPr>
      <w:r>
        <w:t xml:space="preserve">- A Dedicated SQL Pool is created in Synapse Analytics. </w:t>
      </w:r>
    </w:p>
    <w:p w14:paraId="42FAD866" w14:textId="77777777" w:rsidR="00C65C66" w:rsidRDefault="00C65C66" w:rsidP="00C65C66">
      <w:pPr>
        <w:pStyle w:val="BodyText"/>
        <w:spacing w:after="0"/>
      </w:pPr>
      <w:r>
        <w:t xml:space="preserve">- Stored procedure implemented to use </w:t>
      </w:r>
      <w:r>
        <w:rPr>
          <w:b/>
          <w:bCs/>
        </w:rPr>
        <w:t>COPY INTO</w:t>
      </w:r>
      <w:r>
        <w:t xml:space="preserve"> command to load the 7 Parquet files from ADLS (gold/parquet/) into SQL Pool tables under </w:t>
      </w:r>
      <w:r>
        <w:rPr>
          <w:b/>
          <w:bCs/>
        </w:rPr>
        <w:t>gold schema</w:t>
      </w:r>
      <w:r>
        <w:t xml:space="preserve">. </w:t>
      </w:r>
    </w:p>
    <w:p w14:paraId="14601807" w14:textId="77777777" w:rsidR="00C65C66" w:rsidRDefault="00C65C66" w:rsidP="00C65C66">
      <w:pPr>
        <w:pStyle w:val="BodyText"/>
        <w:spacing w:after="0"/>
      </w:pPr>
      <w:r>
        <w:t xml:space="preserve">- This stored procedure is triggered via a Synapse pipeline activity whenever the _success.txt marker arrives in ADLS. </w:t>
      </w:r>
    </w:p>
    <w:p w14:paraId="52E8074A" w14:textId="77777777" w:rsidR="00C65C66" w:rsidRDefault="00C65C66" w:rsidP="00C65C66">
      <w:pPr>
        <w:pStyle w:val="BodyText"/>
        <w:spacing w:after="0"/>
      </w:pPr>
      <w:r>
        <w:t xml:space="preserve">- Event trigger: Storage Event Trigger configured in Synapse pipeline monitors gold/_success/ path. </w:t>
      </w:r>
    </w:p>
    <w:p w14:paraId="2D79C052" w14:textId="4586794B" w:rsidR="00C65C66" w:rsidRDefault="00C65C66" w:rsidP="00C65C66">
      <w:pPr>
        <w:pStyle w:val="BodyText"/>
        <w:spacing w:after="0"/>
      </w:pPr>
      <w:r>
        <w:t>- Once triggered, Synapse loads the curated Parquet files into the data warehouse, ensuring BI reporting tables are always updated.</w:t>
      </w:r>
    </w:p>
    <w:p w14:paraId="5ECE5AAE" w14:textId="77777777" w:rsidR="00C65C66" w:rsidRDefault="00C65C66" w:rsidP="00C65C66">
      <w:pPr>
        <w:spacing w:after="0"/>
      </w:pPr>
    </w:p>
    <w:p w14:paraId="4F582A11" w14:textId="661CD726" w:rsidR="00C65C66" w:rsidRDefault="00C65C66" w:rsidP="00C65C66">
      <w:pPr>
        <w:spacing w:after="0"/>
      </w:pPr>
      <w:r w:rsidRPr="00C65C66">
        <w:drawing>
          <wp:inline distT="0" distB="0" distL="0" distR="0" wp14:anchorId="7B76BD6B" wp14:editId="67711BEC">
            <wp:extent cx="5486400" cy="2459355"/>
            <wp:effectExtent l="0" t="0" r="0" b="0"/>
            <wp:docPr id="13757061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706192" name="Picture 1" descr="A screenshot of a computer&#10;&#10;AI-generated content may be incorrect."/>
                    <pic:cNvPicPr/>
                  </pic:nvPicPr>
                  <pic:blipFill>
                    <a:blip r:embed="rId13"/>
                    <a:stretch>
                      <a:fillRect/>
                    </a:stretch>
                  </pic:blipFill>
                  <pic:spPr>
                    <a:xfrm>
                      <a:off x="0" y="0"/>
                      <a:ext cx="5486400" cy="2459355"/>
                    </a:xfrm>
                    <a:prstGeom prst="rect">
                      <a:avLst/>
                    </a:prstGeom>
                  </pic:spPr>
                </pic:pic>
              </a:graphicData>
            </a:graphic>
          </wp:inline>
        </w:drawing>
      </w:r>
    </w:p>
    <w:p w14:paraId="3B6F41BB" w14:textId="77777777" w:rsidR="00C65C66" w:rsidRDefault="00C65C66" w:rsidP="00C65C66">
      <w:pPr>
        <w:spacing w:after="0"/>
      </w:pPr>
    </w:p>
    <w:p w14:paraId="02687D40" w14:textId="77777777" w:rsidR="00C65C66" w:rsidRDefault="00C65C66" w:rsidP="00C65C66">
      <w:pPr>
        <w:spacing w:after="0"/>
      </w:pPr>
    </w:p>
    <w:p w14:paraId="0B93C3A1" w14:textId="1CF3B2DE" w:rsidR="00C65C66" w:rsidRDefault="00C65C66" w:rsidP="00C65C66">
      <w:pPr>
        <w:spacing w:after="0"/>
      </w:pPr>
      <w:r w:rsidRPr="00C65C66">
        <w:drawing>
          <wp:inline distT="0" distB="0" distL="0" distR="0" wp14:anchorId="4C21C185" wp14:editId="1C6C5E2A">
            <wp:extent cx="5486400" cy="2497455"/>
            <wp:effectExtent l="0" t="0" r="0" b="0"/>
            <wp:docPr id="20879955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995563" name="Picture 1" descr="A screenshot of a computer&#10;&#10;AI-generated content may be incorrect."/>
                    <pic:cNvPicPr/>
                  </pic:nvPicPr>
                  <pic:blipFill>
                    <a:blip r:embed="rId14"/>
                    <a:stretch>
                      <a:fillRect/>
                    </a:stretch>
                  </pic:blipFill>
                  <pic:spPr>
                    <a:xfrm>
                      <a:off x="0" y="0"/>
                      <a:ext cx="5486400" cy="2497455"/>
                    </a:xfrm>
                    <a:prstGeom prst="rect">
                      <a:avLst/>
                    </a:prstGeom>
                  </pic:spPr>
                </pic:pic>
              </a:graphicData>
            </a:graphic>
          </wp:inline>
        </w:drawing>
      </w:r>
    </w:p>
    <w:p w14:paraId="4CFE9FF7" w14:textId="77777777" w:rsidR="00C65C66" w:rsidRDefault="00C65C66" w:rsidP="009D6128">
      <w:pPr>
        <w:spacing w:after="0" w:line="240" w:lineRule="auto"/>
        <w:jc w:val="right"/>
      </w:pPr>
    </w:p>
    <w:p w14:paraId="313B7AD6" w14:textId="77777777" w:rsidR="00637CD6" w:rsidRDefault="00637CD6" w:rsidP="009D6128">
      <w:pPr>
        <w:spacing w:after="0" w:line="240" w:lineRule="auto"/>
        <w:jc w:val="right"/>
      </w:pPr>
    </w:p>
    <w:p w14:paraId="64538D01" w14:textId="77777777" w:rsidR="00637CD6" w:rsidRDefault="00637CD6" w:rsidP="009D6128">
      <w:pPr>
        <w:spacing w:after="0" w:line="240" w:lineRule="auto"/>
        <w:jc w:val="right"/>
      </w:pPr>
    </w:p>
    <w:p w14:paraId="093D5AFE" w14:textId="77777777" w:rsidR="00637CD6" w:rsidRDefault="00637CD6" w:rsidP="009D6128">
      <w:pPr>
        <w:spacing w:after="0" w:line="240" w:lineRule="auto"/>
        <w:jc w:val="right"/>
      </w:pPr>
    </w:p>
    <w:p w14:paraId="36302F2F" w14:textId="3A68D5C2" w:rsidR="00637CD6" w:rsidRDefault="00637CD6" w:rsidP="009D6128">
      <w:pPr>
        <w:spacing w:after="0" w:line="240" w:lineRule="auto"/>
        <w:jc w:val="right"/>
      </w:pPr>
      <w:r w:rsidRPr="00637CD6">
        <w:lastRenderedPageBreak/>
        <w:drawing>
          <wp:inline distT="0" distB="0" distL="0" distR="0" wp14:anchorId="62DD3FC0" wp14:editId="53AA8933">
            <wp:extent cx="5486400" cy="3964305"/>
            <wp:effectExtent l="0" t="0" r="0" b="0"/>
            <wp:docPr id="5228219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821910" name="Picture 1" descr="A screenshot of a computer&#10;&#10;AI-generated content may be incorrect."/>
                    <pic:cNvPicPr/>
                  </pic:nvPicPr>
                  <pic:blipFill>
                    <a:blip r:embed="rId15"/>
                    <a:stretch>
                      <a:fillRect/>
                    </a:stretch>
                  </pic:blipFill>
                  <pic:spPr>
                    <a:xfrm>
                      <a:off x="0" y="0"/>
                      <a:ext cx="5486400" cy="3964305"/>
                    </a:xfrm>
                    <a:prstGeom prst="rect">
                      <a:avLst/>
                    </a:prstGeom>
                  </pic:spPr>
                </pic:pic>
              </a:graphicData>
            </a:graphic>
          </wp:inline>
        </w:drawing>
      </w:r>
    </w:p>
    <w:p w14:paraId="23C193B0" w14:textId="1B646CDC" w:rsidR="009D6128" w:rsidRDefault="009D6128" w:rsidP="009D6128">
      <w:pPr>
        <w:spacing w:after="0" w:line="240" w:lineRule="auto"/>
        <w:jc w:val="right"/>
      </w:pPr>
      <w:r w:rsidRPr="009D6128">
        <w:lastRenderedPageBreak/>
        <w:drawing>
          <wp:inline distT="0" distB="0" distL="0" distR="0" wp14:anchorId="76B0FD59" wp14:editId="560DFFED">
            <wp:extent cx="5486400" cy="4420235"/>
            <wp:effectExtent l="0" t="0" r="0" b="0"/>
            <wp:docPr id="2782990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299046" name="Picture 1" descr="A screenshot of a computer&#10;&#10;AI-generated content may be incorrect."/>
                    <pic:cNvPicPr/>
                  </pic:nvPicPr>
                  <pic:blipFill>
                    <a:blip r:embed="rId16"/>
                    <a:stretch>
                      <a:fillRect/>
                    </a:stretch>
                  </pic:blipFill>
                  <pic:spPr>
                    <a:xfrm>
                      <a:off x="0" y="0"/>
                      <a:ext cx="5486400" cy="4420235"/>
                    </a:xfrm>
                    <a:prstGeom prst="rect">
                      <a:avLst/>
                    </a:prstGeom>
                  </pic:spPr>
                </pic:pic>
              </a:graphicData>
            </a:graphic>
          </wp:inline>
        </w:drawing>
      </w:r>
    </w:p>
    <w:p w14:paraId="6FB793AC" w14:textId="77777777" w:rsidR="002A71B1" w:rsidRDefault="00000000">
      <w:pPr>
        <w:pStyle w:val="Heading1"/>
      </w:pPr>
      <w:r>
        <w:t>6. Business Rules</w:t>
      </w:r>
    </w:p>
    <w:p w14:paraId="70A91AF4" w14:textId="77777777" w:rsidR="002A71B1" w:rsidRDefault="00000000">
      <w:r>
        <w:t xml:space="preserve">1. Low Stock Rule: If </w:t>
      </w:r>
      <w:proofErr w:type="spellStart"/>
      <w:r>
        <w:t>quantity_in_stock</w:t>
      </w:r>
      <w:proofErr w:type="spellEnd"/>
      <w:r>
        <w:t xml:space="preserve"> &lt; 50 → mark as Low Stock.</w:t>
      </w:r>
      <w:r>
        <w:br/>
        <w:t xml:space="preserve">2. Shipment Delay Alerts: If status = 'Delayed' → insert into </w:t>
      </w:r>
      <w:proofErr w:type="spellStart"/>
      <w:r>
        <w:t>alerts_shipments</w:t>
      </w:r>
      <w:proofErr w:type="spellEnd"/>
      <w:r>
        <w:t>.</w:t>
      </w:r>
      <w:r>
        <w:br/>
        <w:t>3. Retention Rule: Keep only last 90 days of shipment data in curated zone.</w:t>
      </w:r>
    </w:p>
    <w:p w14:paraId="227BEB05" w14:textId="77777777" w:rsidR="002A71B1" w:rsidRDefault="00000000">
      <w:pPr>
        <w:pStyle w:val="Heading1"/>
      </w:pPr>
      <w:r>
        <w:t>7. Security</w:t>
      </w:r>
    </w:p>
    <w:p w14:paraId="06F3D358" w14:textId="3355D365" w:rsidR="002A71B1" w:rsidRDefault="00000000" w:rsidP="009D6128">
      <w:pPr>
        <w:spacing w:after="0"/>
      </w:pPr>
      <w:r>
        <w:t>- Azure Key Vault stores ADLS</w:t>
      </w:r>
      <w:r w:rsidR="009D6128">
        <w:t xml:space="preserve"> </w:t>
      </w:r>
      <w:r>
        <w:t>credentials.</w:t>
      </w:r>
      <w:r>
        <w:br/>
        <w:t>- ADLS RBAC: Bronze → ingestion team, Silver → data engineers, Gold → BI team.</w:t>
      </w:r>
    </w:p>
    <w:p w14:paraId="012DDD43" w14:textId="3EBCEDE6" w:rsidR="009D6128" w:rsidRDefault="009D6128" w:rsidP="009D6128">
      <w:pPr>
        <w:spacing w:after="0"/>
      </w:pPr>
      <w:r>
        <w:t xml:space="preserve">- </w:t>
      </w:r>
      <w:r>
        <w:t>Synapse access controlled via Azure AD groups for analysts and BI users.</w:t>
      </w:r>
    </w:p>
    <w:p w14:paraId="4393D9AF" w14:textId="71994C19" w:rsidR="00865263" w:rsidRDefault="00865263">
      <w:r w:rsidRPr="00865263">
        <w:rPr>
          <w:noProof/>
        </w:rPr>
        <w:lastRenderedPageBreak/>
        <w:drawing>
          <wp:inline distT="0" distB="0" distL="0" distR="0" wp14:anchorId="21096135" wp14:editId="2BA1B4CC">
            <wp:extent cx="5486400" cy="2275205"/>
            <wp:effectExtent l="0" t="0" r="0" b="0"/>
            <wp:docPr id="14093413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341319" name="Picture 1" descr="A screenshot of a computer&#10;&#10;AI-generated content may be incorrect."/>
                    <pic:cNvPicPr/>
                  </pic:nvPicPr>
                  <pic:blipFill>
                    <a:blip r:embed="rId17"/>
                    <a:stretch>
                      <a:fillRect/>
                    </a:stretch>
                  </pic:blipFill>
                  <pic:spPr>
                    <a:xfrm>
                      <a:off x="0" y="0"/>
                      <a:ext cx="5486400" cy="2275205"/>
                    </a:xfrm>
                    <a:prstGeom prst="rect">
                      <a:avLst/>
                    </a:prstGeom>
                  </pic:spPr>
                </pic:pic>
              </a:graphicData>
            </a:graphic>
          </wp:inline>
        </w:drawing>
      </w:r>
    </w:p>
    <w:p w14:paraId="52FF971B" w14:textId="77777777" w:rsidR="002A71B1" w:rsidRDefault="00000000">
      <w:pPr>
        <w:pStyle w:val="Heading1"/>
      </w:pPr>
      <w:r>
        <w:t>8. Monitoring</w:t>
      </w:r>
    </w:p>
    <w:p w14:paraId="2C251034" w14:textId="77777777" w:rsidR="009D6128" w:rsidRDefault="00000000" w:rsidP="009D6128">
      <w:pPr>
        <w:spacing w:after="0"/>
      </w:pPr>
      <w:r>
        <w:t>- ADF: Failure or timeout → alert notification.</w:t>
      </w:r>
      <w:r>
        <w:br/>
        <w:t>- Databricks: Streaming jobs monitored via UI &amp; logs.</w:t>
      </w:r>
    </w:p>
    <w:p w14:paraId="1955E1C4" w14:textId="049DBEDA" w:rsidR="009D6128" w:rsidRDefault="009D6128" w:rsidP="009D6128">
      <w:pPr>
        <w:spacing w:after="0"/>
      </w:pPr>
      <w:r>
        <w:t xml:space="preserve">- </w:t>
      </w:r>
      <w:r>
        <w:t>Synapse: Pipeline execution logs and SQL monitoring track COPY INTO jobs.</w:t>
      </w:r>
    </w:p>
    <w:p w14:paraId="18EEB9AD" w14:textId="77777777" w:rsidR="009D6128" w:rsidRDefault="009D6128"/>
    <w:p w14:paraId="7B3851E7" w14:textId="77777777" w:rsidR="002A71B1" w:rsidRDefault="00000000">
      <w:pPr>
        <w:pStyle w:val="Heading1"/>
      </w:pPr>
      <w:r>
        <w:t>9. Power BI Dashboard</w:t>
      </w:r>
    </w:p>
    <w:p w14:paraId="4B166134" w14:textId="3140E858" w:rsidR="002A71B1" w:rsidRDefault="00000000">
      <w:r>
        <w:t>The Gold tables</w:t>
      </w:r>
      <w:r w:rsidR="009D6128">
        <w:t xml:space="preserve"> </w:t>
      </w:r>
      <w:r>
        <w:t>are consumed in Power BI for real-time supply chain reporting.</w:t>
      </w:r>
    </w:p>
    <w:p w14:paraId="349BE39B" w14:textId="77777777" w:rsidR="002A71B1" w:rsidRDefault="00000000">
      <w:pPr>
        <w:pStyle w:val="Heading1"/>
      </w:pPr>
      <w:r>
        <w:t>10. Repository Structure</w:t>
      </w:r>
    </w:p>
    <w:p w14:paraId="5B77715F" w14:textId="35B03806" w:rsidR="002A71B1" w:rsidRDefault="00000000">
      <w:r>
        <w:t>swift-supply-azure-data-platform/</w:t>
      </w:r>
      <w:r>
        <w:br/>
        <w:t>│── README.md</w:t>
      </w:r>
      <w:r>
        <w:br/>
        <w:t>│── docs/</w:t>
      </w:r>
      <w:r>
        <w:br/>
        <w:t xml:space="preserve">│   ├── </w:t>
      </w:r>
      <w:r w:rsidR="00252643" w:rsidRPr="00252643">
        <w:t>SwiftSupply_Azure_Data_Platform</w:t>
      </w:r>
      <w:r w:rsidR="00252643">
        <w:t>.docx</w:t>
      </w:r>
      <w:r>
        <w:br/>
        <w:t xml:space="preserve">│   ├── </w:t>
      </w:r>
      <w:r w:rsidR="00252643">
        <w:t>architecture_diagram</w:t>
      </w:r>
      <w:r>
        <w:t>.png</w:t>
      </w:r>
      <w:r>
        <w:br/>
        <w:t>│   └──</w:t>
      </w:r>
      <w:r w:rsidR="000F27A8">
        <w:t xml:space="preserve"> PowerBI_dashboard.png</w:t>
      </w:r>
      <w:r>
        <w:br/>
        <w:t>│── data/</w:t>
      </w:r>
      <w:r>
        <w:br/>
        <w:t>│   ├── inventory_sample.csv</w:t>
      </w:r>
      <w:r>
        <w:br/>
        <w:t>│   ├── salesorder_sample.csv</w:t>
      </w:r>
      <w:r>
        <w:br/>
        <w:t xml:space="preserve">│   └── </w:t>
      </w:r>
      <w:proofErr w:type="spellStart"/>
      <w:r>
        <w:t>shipments_sample.json</w:t>
      </w:r>
      <w:proofErr w:type="spellEnd"/>
      <w:r>
        <w:br/>
        <w:t>│── notebooks/</w:t>
      </w:r>
      <w:r>
        <w:br/>
        <w:t xml:space="preserve">│   ├── </w:t>
      </w:r>
      <w:r w:rsidR="00252643" w:rsidRPr="00252643">
        <w:t>SSL-batch-bronze-to-silver</w:t>
      </w:r>
      <w:r>
        <w:t>.py</w:t>
      </w:r>
      <w:r>
        <w:br/>
        <w:t xml:space="preserve">│   ├── </w:t>
      </w:r>
      <w:r w:rsidR="00252643" w:rsidRPr="00252643">
        <w:t>SSL-silver-gold</w:t>
      </w:r>
      <w:r>
        <w:t>.py</w:t>
      </w:r>
      <w:r>
        <w:br/>
        <w:t xml:space="preserve">│   ├── </w:t>
      </w:r>
      <w:r w:rsidR="00252643" w:rsidRPr="00252643">
        <w:t>SSL-streaming-bronze-silver</w:t>
      </w:r>
      <w:r>
        <w:t>.py</w:t>
      </w:r>
      <w:r>
        <w:br/>
        <w:t xml:space="preserve">│   └── </w:t>
      </w:r>
      <w:r w:rsidR="00252643" w:rsidRPr="00252643">
        <w:t>SSL-streaming-source-bronze</w:t>
      </w:r>
      <w:r>
        <w:t>.py</w:t>
      </w:r>
      <w:r>
        <w:br/>
        <w:t>│── pipelines/</w:t>
      </w:r>
      <w:r>
        <w:br/>
        <w:t xml:space="preserve">│   ├── </w:t>
      </w:r>
      <w:proofErr w:type="spellStart"/>
      <w:r w:rsidR="00252643" w:rsidRPr="00252643">
        <w:t>PL_SwiftSupply_DataIngestion</w:t>
      </w:r>
      <w:r>
        <w:t>.jso</w:t>
      </w:r>
      <w:r w:rsidR="00252643">
        <w:t>n</w:t>
      </w:r>
      <w:proofErr w:type="spellEnd"/>
      <w:r>
        <w:t xml:space="preserve"> </w:t>
      </w:r>
      <w:r>
        <w:br/>
      </w:r>
      <w:r>
        <w:lastRenderedPageBreak/>
        <w:t>│── scripts/</w:t>
      </w:r>
      <w:r>
        <w:br/>
        <w:t xml:space="preserve">│   └── </w:t>
      </w:r>
      <w:r w:rsidR="000F27A8" w:rsidRPr="000F27A8">
        <w:t>Source_files_generator</w:t>
      </w:r>
      <w:r>
        <w:t>.py</w:t>
      </w:r>
      <w:r>
        <w:br/>
        <w:t>│── configs/</w:t>
      </w:r>
      <w:r>
        <w:br/>
        <w:t xml:space="preserve">│   ├── </w:t>
      </w:r>
      <w:proofErr w:type="spellStart"/>
      <w:r>
        <w:t>keyvault_config.json</w:t>
      </w:r>
      <w:proofErr w:type="spellEnd"/>
      <w:r>
        <w:br/>
        <w:t>│   └── adls_paths.md</w:t>
      </w:r>
      <w:r>
        <w:br/>
        <w:t xml:space="preserve">└── </w:t>
      </w:r>
      <w:proofErr w:type="spellStart"/>
      <w:r>
        <w:t>powerbi</w:t>
      </w:r>
      <w:proofErr w:type="spellEnd"/>
      <w:r>
        <w:t>/</w:t>
      </w:r>
      <w:r>
        <w:br/>
        <w:t xml:space="preserve">    └── </w:t>
      </w:r>
      <w:proofErr w:type="spellStart"/>
      <w:r>
        <w:t>supplychain_dashboard.pbix</w:t>
      </w:r>
      <w:proofErr w:type="spellEnd"/>
    </w:p>
    <w:p w14:paraId="10452EF8" w14:textId="77777777" w:rsidR="002A71B1" w:rsidRDefault="00000000">
      <w:pPr>
        <w:pStyle w:val="Heading1"/>
      </w:pPr>
      <w:r>
        <w:t>11. Setup Guide</w:t>
      </w:r>
    </w:p>
    <w:p w14:paraId="3F4D1C00" w14:textId="77777777" w:rsidR="009D6128" w:rsidRDefault="00000000" w:rsidP="009D6128">
      <w:pPr>
        <w:spacing w:after="0"/>
      </w:pPr>
      <w:r>
        <w:t>1. Deploy ADLS Gen2</w:t>
      </w:r>
      <w:r w:rsidR="000F27A8">
        <w:t xml:space="preserve"> and </w:t>
      </w:r>
      <w:r>
        <w:t>create containers.</w:t>
      </w:r>
      <w:r>
        <w:br/>
        <w:t>2. Configure Key Vault with credentials.</w:t>
      </w:r>
      <w:r>
        <w:br/>
        <w:t>3. Deploy ADF pipeline from JSON</w:t>
      </w:r>
      <w:r w:rsidR="000F27A8">
        <w:t xml:space="preserve"> and create </w:t>
      </w:r>
      <w:proofErr w:type="spellStart"/>
      <w:r w:rsidR="000F27A8">
        <w:t>linkedservices</w:t>
      </w:r>
      <w:proofErr w:type="spellEnd"/>
      <w:r>
        <w:t>.</w:t>
      </w:r>
      <w:r>
        <w:br/>
        <w:t>4. Upload sample files to S3.</w:t>
      </w:r>
      <w:r>
        <w:br/>
        <w:t>5. Run shipment simulator.</w:t>
      </w:r>
      <w:r>
        <w:br/>
        <w:t>6. Trigger ADF pipeline.</w:t>
      </w:r>
      <w:r>
        <w:br/>
        <w:t>7. Verify Gold tables in Databricks.</w:t>
      </w:r>
    </w:p>
    <w:p w14:paraId="0C37EF4A" w14:textId="5A148B34" w:rsidR="009D6128" w:rsidRDefault="009D6128" w:rsidP="009D6128">
      <w:pPr>
        <w:spacing w:after="0" w:line="240" w:lineRule="auto"/>
      </w:pPr>
      <w:r>
        <w:t xml:space="preserve">8. </w:t>
      </w:r>
      <w:r>
        <w:t>Confirm Parquet files and _success marker in ADLS Gold.</w:t>
      </w:r>
    </w:p>
    <w:p w14:paraId="58E3A1B4" w14:textId="69EA2872" w:rsidR="009D6128" w:rsidRDefault="009D6128" w:rsidP="009D6128">
      <w:pPr>
        <w:spacing w:after="0" w:line="240" w:lineRule="auto"/>
      </w:pPr>
      <w:r>
        <w:t xml:space="preserve">9. </w:t>
      </w:r>
      <w:r>
        <w:t>Verify Synapse stored procedure loads data into SQL Pool.</w:t>
      </w:r>
    </w:p>
    <w:p w14:paraId="49279152" w14:textId="0483ECF6" w:rsidR="002A71B1" w:rsidRDefault="009D6128" w:rsidP="009D6128">
      <w:pPr>
        <w:spacing w:after="0"/>
      </w:pPr>
      <w:r>
        <w:t xml:space="preserve">10. </w:t>
      </w:r>
      <w:r w:rsidR="00000000">
        <w:t>Connect Power BI</w:t>
      </w:r>
      <w:r>
        <w:t xml:space="preserve"> to synapse</w:t>
      </w:r>
      <w:r w:rsidR="00000000">
        <w:t>.</w:t>
      </w:r>
    </w:p>
    <w:p w14:paraId="0DFEDD98" w14:textId="77777777" w:rsidR="002A71B1" w:rsidRDefault="00000000">
      <w:pPr>
        <w:pStyle w:val="Heading1"/>
      </w:pPr>
      <w:r>
        <w:t>12. Next Enhancements</w:t>
      </w:r>
    </w:p>
    <w:p w14:paraId="0587CBCA" w14:textId="74BC6A71" w:rsidR="002A71B1" w:rsidRDefault="00000000" w:rsidP="009D6128">
      <w:pPr>
        <w:pStyle w:val="Compact"/>
        <w:ind w:left="720"/>
      </w:pPr>
      <w:r>
        <w:t>- ML demand forecasting with Azure ML.</w:t>
      </w:r>
      <w:r>
        <w:br/>
        <w:t>- CI/CD pipelines for ADF</w:t>
      </w:r>
      <w:r w:rsidR="009D6128">
        <w:t xml:space="preserve">, </w:t>
      </w:r>
      <w:r>
        <w:t>Databricks</w:t>
      </w:r>
      <w:r w:rsidR="009D6128">
        <w:t xml:space="preserve"> and Synapse</w:t>
      </w:r>
      <w:r>
        <w:t>.</w:t>
      </w:r>
      <w:r>
        <w:br/>
        <w:t>- Data Quality Monitoring with Delta Live Tables.</w:t>
      </w:r>
    </w:p>
    <w:p w14:paraId="58EA8F05" w14:textId="3133523A" w:rsidR="00865263" w:rsidRDefault="00865263" w:rsidP="00865263">
      <w:pPr>
        <w:pStyle w:val="Heading1"/>
      </w:pPr>
      <w:r>
        <w:t xml:space="preserve">13. </w:t>
      </w:r>
      <w:proofErr w:type="spellStart"/>
      <w:r>
        <w:t>ScreenShots</w:t>
      </w:r>
      <w:proofErr w:type="spellEnd"/>
    </w:p>
    <w:p w14:paraId="0B282BF3" w14:textId="7B4C6051" w:rsidR="00617CD7" w:rsidRPr="00617CD7" w:rsidRDefault="00617CD7" w:rsidP="00617CD7"/>
    <w:p w14:paraId="134B2A4A" w14:textId="77777777" w:rsidR="00617CD7" w:rsidRPr="00617CD7" w:rsidRDefault="00617CD7" w:rsidP="00617CD7"/>
    <w:p w14:paraId="54CD7D6A" w14:textId="77777777" w:rsidR="00865263" w:rsidRPr="00865263" w:rsidRDefault="00865263" w:rsidP="00865263"/>
    <w:p w14:paraId="242D30CE" w14:textId="566219BB" w:rsidR="00865263" w:rsidRDefault="00865263">
      <w:r w:rsidRPr="00865263">
        <w:rPr>
          <w:noProof/>
        </w:rPr>
        <w:lastRenderedPageBreak/>
        <w:drawing>
          <wp:inline distT="0" distB="0" distL="0" distR="0" wp14:anchorId="0C820A6E" wp14:editId="1DFF540E">
            <wp:extent cx="5486400" cy="2225675"/>
            <wp:effectExtent l="0" t="0" r="0" b="3175"/>
            <wp:docPr id="1599979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979552" name=""/>
                    <pic:cNvPicPr/>
                  </pic:nvPicPr>
                  <pic:blipFill>
                    <a:blip r:embed="rId18"/>
                    <a:stretch>
                      <a:fillRect/>
                    </a:stretch>
                  </pic:blipFill>
                  <pic:spPr>
                    <a:xfrm>
                      <a:off x="0" y="0"/>
                      <a:ext cx="5486400" cy="2225675"/>
                    </a:xfrm>
                    <a:prstGeom prst="rect">
                      <a:avLst/>
                    </a:prstGeom>
                  </pic:spPr>
                </pic:pic>
              </a:graphicData>
            </a:graphic>
          </wp:inline>
        </w:drawing>
      </w:r>
    </w:p>
    <w:p w14:paraId="46FB6E87" w14:textId="0D091BA5" w:rsidR="00865263" w:rsidRDefault="00865263">
      <w:r w:rsidRPr="00865263">
        <w:rPr>
          <w:noProof/>
        </w:rPr>
        <w:drawing>
          <wp:inline distT="0" distB="0" distL="0" distR="0" wp14:anchorId="317640D7" wp14:editId="16D527D0">
            <wp:extent cx="5486400" cy="1905635"/>
            <wp:effectExtent l="0" t="0" r="0" b="0"/>
            <wp:docPr id="21272392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239223" name="Picture 1" descr="A screenshot of a computer&#10;&#10;AI-generated content may be incorrect."/>
                    <pic:cNvPicPr/>
                  </pic:nvPicPr>
                  <pic:blipFill>
                    <a:blip r:embed="rId19"/>
                    <a:stretch>
                      <a:fillRect/>
                    </a:stretch>
                  </pic:blipFill>
                  <pic:spPr>
                    <a:xfrm>
                      <a:off x="0" y="0"/>
                      <a:ext cx="5486400" cy="1905635"/>
                    </a:xfrm>
                    <a:prstGeom prst="rect">
                      <a:avLst/>
                    </a:prstGeom>
                  </pic:spPr>
                </pic:pic>
              </a:graphicData>
            </a:graphic>
          </wp:inline>
        </w:drawing>
      </w:r>
    </w:p>
    <w:p w14:paraId="5FFD01CA" w14:textId="7E14F63F" w:rsidR="00865263" w:rsidRDefault="00865263">
      <w:r w:rsidRPr="00865263">
        <w:rPr>
          <w:noProof/>
        </w:rPr>
        <w:drawing>
          <wp:inline distT="0" distB="0" distL="0" distR="0" wp14:anchorId="0537D144" wp14:editId="62D5B5F8">
            <wp:extent cx="5486400" cy="2335530"/>
            <wp:effectExtent l="0" t="0" r="0" b="7620"/>
            <wp:docPr id="18574528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52878" name="Picture 1" descr="A screenshot of a computer&#10;&#10;AI-generated content may be incorrect."/>
                    <pic:cNvPicPr/>
                  </pic:nvPicPr>
                  <pic:blipFill>
                    <a:blip r:embed="rId20"/>
                    <a:stretch>
                      <a:fillRect/>
                    </a:stretch>
                  </pic:blipFill>
                  <pic:spPr>
                    <a:xfrm>
                      <a:off x="0" y="0"/>
                      <a:ext cx="5486400" cy="2335530"/>
                    </a:xfrm>
                    <a:prstGeom prst="rect">
                      <a:avLst/>
                    </a:prstGeom>
                  </pic:spPr>
                </pic:pic>
              </a:graphicData>
            </a:graphic>
          </wp:inline>
        </w:drawing>
      </w:r>
    </w:p>
    <w:p w14:paraId="576A31C4" w14:textId="77777777" w:rsidR="00865263" w:rsidRDefault="00865263"/>
    <w:p w14:paraId="582BC5DA" w14:textId="54E1B6E3" w:rsidR="00865263" w:rsidRDefault="00865263">
      <w:r w:rsidRPr="00865263">
        <w:rPr>
          <w:noProof/>
        </w:rPr>
        <w:lastRenderedPageBreak/>
        <w:drawing>
          <wp:inline distT="0" distB="0" distL="0" distR="0" wp14:anchorId="72320E0F" wp14:editId="2510C7D7">
            <wp:extent cx="5486400" cy="1733550"/>
            <wp:effectExtent l="0" t="0" r="0" b="0"/>
            <wp:docPr id="18488943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894339" name="Picture 1" descr="A screenshot of a computer&#10;&#10;AI-generated content may be incorrect."/>
                    <pic:cNvPicPr/>
                  </pic:nvPicPr>
                  <pic:blipFill>
                    <a:blip r:embed="rId21"/>
                    <a:stretch>
                      <a:fillRect/>
                    </a:stretch>
                  </pic:blipFill>
                  <pic:spPr>
                    <a:xfrm>
                      <a:off x="0" y="0"/>
                      <a:ext cx="5486400" cy="1733550"/>
                    </a:xfrm>
                    <a:prstGeom prst="rect">
                      <a:avLst/>
                    </a:prstGeom>
                  </pic:spPr>
                </pic:pic>
              </a:graphicData>
            </a:graphic>
          </wp:inline>
        </w:drawing>
      </w:r>
    </w:p>
    <w:p w14:paraId="1E8FBFB9" w14:textId="77777777" w:rsidR="00865263" w:rsidRDefault="00865263"/>
    <w:p w14:paraId="18D81D16" w14:textId="3C00DDE6" w:rsidR="00865263" w:rsidRDefault="00865263">
      <w:r w:rsidRPr="00865263">
        <w:rPr>
          <w:noProof/>
        </w:rPr>
        <w:drawing>
          <wp:inline distT="0" distB="0" distL="0" distR="0" wp14:anchorId="084D868B" wp14:editId="52D7432D">
            <wp:extent cx="5486400" cy="1839595"/>
            <wp:effectExtent l="0" t="0" r="0" b="8255"/>
            <wp:docPr id="185128219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282193" name="Picture 1" descr="A screenshot of a computer&#10;&#10;AI-generated content may be incorrect."/>
                    <pic:cNvPicPr/>
                  </pic:nvPicPr>
                  <pic:blipFill>
                    <a:blip r:embed="rId22"/>
                    <a:stretch>
                      <a:fillRect/>
                    </a:stretch>
                  </pic:blipFill>
                  <pic:spPr>
                    <a:xfrm>
                      <a:off x="0" y="0"/>
                      <a:ext cx="5486400" cy="1839595"/>
                    </a:xfrm>
                    <a:prstGeom prst="rect">
                      <a:avLst/>
                    </a:prstGeom>
                  </pic:spPr>
                </pic:pic>
              </a:graphicData>
            </a:graphic>
          </wp:inline>
        </w:drawing>
      </w:r>
    </w:p>
    <w:p w14:paraId="51113585" w14:textId="77777777" w:rsidR="00865263" w:rsidRDefault="00865263"/>
    <w:p w14:paraId="38D65AA3" w14:textId="618269FC" w:rsidR="00865263" w:rsidRDefault="00865263">
      <w:r w:rsidRPr="00865263">
        <w:rPr>
          <w:noProof/>
        </w:rPr>
        <w:drawing>
          <wp:inline distT="0" distB="0" distL="0" distR="0" wp14:anchorId="6328C6CE" wp14:editId="37F5BD07">
            <wp:extent cx="5486400" cy="2321560"/>
            <wp:effectExtent l="0" t="0" r="0" b="2540"/>
            <wp:docPr id="7929551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955104" name="Picture 1" descr="A screenshot of a computer&#10;&#10;AI-generated content may be incorrect."/>
                    <pic:cNvPicPr/>
                  </pic:nvPicPr>
                  <pic:blipFill>
                    <a:blip r:embed="rId23"/>
                    <a:stretch>
                      <a:fillRect/>
                    </a:stretch>
                  </pic:blipFill>
                  <pic:spPr>
                    <a:xfrm>
                      <a:off x="0" y="0"/>
                      <a:ext cx="5486400" cy="2321560"/>
                    </a:xfrm>
                    <a:prstGeom prst="rect">
                      <a:avLst/>
                    </a:prstGeom>
                  </pic:spPr>
                </pic:pic>
              </a:graphicData>
            </a:graphic>
          </wp:inline>
        </w:drawing>
      </w:r>
    </w:p>
    <w:p w14:paraId="5D8482C2" w14:textId="77777777" w:rsidR="00865263" w:rsidRDefault="00865263"/>
    <w:p w14:paraId="717C81CD" w14:textId="7AD82F69" w:rsidR="00865263" w:rsidRDefault="00865263">
      <w:r w:rsidRPr="00865263">
        <w:rPr>
          <w:noProof/>
        </w:rPr>
        <w:lastRenderedPageBreak/>
        <w:drawing>
          <wp:inline distT="0" distB="0" distL="0" distR="0" wp14:anchorId="529FC35C" wp14:editId="1691C222">
            <wp:extent cx="5486400" cy="2595880"/>
            <wp:effectExtent l="0" t="0" r="0" b="0"/>
            <wp:docPr id="15789624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62471" name="Picture 1" descr="A screenshot of a computer&#10;&#10;AI-generated content may be incorrect."/>
                    <pic:cNvPicPr/>
                  </pic:nvPicPr>
                  <pic:blipFill>
                    <a:blip r:embed="rId24"/>
                    <a:stretch>
                      <a:fillRect/>
                    </a:stretch>
                  </pic:blipFill>
                  <pic:spPr>
                    <a:xfrm>
                      <a:off x="0" y="0"/>
                      <a:ext cx="5486400" cy="2595880"/>
                    </a:xfrm>
                    <a:prstGeom prst="rect">
                      <a:avLst/>
                    </a:prstGeom>
                  </pic:spPr>
                </pic:pic>
              </a:graphicData>
            </a:graphic>
          </wp:inline>
        </w:drawing>
      </w:r>
    </w:p>
    <w:p w14:paraId="153182E6" w14:textId="77777777" w:rsidR="00354F3D" w:rsidRDefault="00354F3D"/>
    <w:p w14:paraId="29E49BA8" w14:textId="6A735BF9" w:rsidR="00354F3D" w:rsidRDefault="00354F3D">
      <w:r w:rsidRPr="00354F3D">
        <w:rPr>
          <w:noProof/>
        </w:rPr>
        <w:drawing>
          <wp:inline distT="0" distB="0" distL="0" distR="0" wp14:anchorId="669C5A1D" wp14:editId="099F2453">
            <wp:extent cx="5486400" cy="2741930"/>
            <wp:effectExtent l="0" t="0" r="0" b="1270"/>
            <wp:docPr id="3279851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985158" name="Picture 1" descr="A screenshot of a computer&#10;&#10;AI-generated content may be incorrect."/>
                    <pic:cNvPicPr/>
                  </pic:nvPicPr>
                  <pic:blipFill>
                    <a:blip r:embed="rId25"/>
                    <a:stretch>
                      <a:fillRect/>
                    </a:stretch>
                  </pic:blipFill>
                  <pic:spPr>
                    <a:xfrm>
                      <a:off x="0" y="0"/>
                      <a:ext cx="5486400" cy="2741930"/>
                    </a:xfrm>
                    <a:prstGeom prst="rect">
                      <a:avLst/>
                    </a:prstGeom>
                  </pic:spPr>
                </pic:pic>
              </a:graphicData>
            </a:graphic>
          </wp:inline>
        </w:drawing>
      </w:r>
    </w:p>
    <w:p w14:paraId="150018AC" w14:textId="77777777" w:rsidR="00354F3D" w:rsidRDefault="00354F3D"/>
    <w:p w14:paraId="281437B3" w14:textId="09E7FD77" w:rsidR="00354F3D" w:rsidRDefault="00354F3D">
      <w:r w:rsidRPr="00354F3D">
        <w:rPr>
          <w:noProof/>
        </w:rPr>
        <w:lastRenderedPageBreak/>
        <w:drawing>
          <wp:inline distT="0" distB="0" distL="0" distR="0" wp14:anchorId="23F3700F" wp14:editId="363CAF86">
            <wp:extent cx="5486400" cy="2491740"/>
            <wp:effectExtent l="0" t="0" r="0" b="3810"/>
            <wp:docPr id="19911617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161763" name="Picture 1" descr="A screenshot of a computer&#10;&#10;AI-generated content may be incorrect."/>
                    <pic:cNvPicPr/>
                  </pic:nvPicPr>
                  <pic:blipFill>
                    <a:blip r:embed="rId26"/>
                    <a:stretch>
                      <a:fillRect/>
                    </a:stretch>
                  </pic:blipFill>
                  <pic:spPr>
                    <a:xfrm>
                      <a:off x="0" y="0"/>
                      <a:ext cx="5486400" cy="2491740"/>
                    </a:xfrm>
                    <a:prstGeom prst="rect">
                      <a:avLst/>
                    </a:prstGeom>
                  </pic:spPr>
                </pic:pic>
              </a:graphicData>
            </a:graphic>
          </wp:inline>
        </w:drawing>
      </w:r>
    </w:p>
    <w:p w14:paraId="4D0A1F93" w14:textId="77777777" w:rsidR="00354F3D" w:rsidRDefault="00354F3D"/>
    <w:p w14:paraId="3BC66725" w14:textId="78BAC03A" w:rsidR="00354F3D" w:rsidRDefault="00354F3D">
      <w:r w:rsidRPr="00354F3D">
        <w:rPr>
          <w:noProof/>
        </w:rPr>
        <w:drawing>
          <wp:inline distT="0" distB="0" distL="0" distR="0" wp14:anchorId="2F6D58B3" wp14:editId="5F007237">
            <wp:extent cx="5486400" cy="2593340"/>
            <wp:effectExtent l="0" t="0" r="0" b="0"/>
            <wp:docPr id="12901204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120441" name="Picture 1" descr="A screenshot of a computer&#10;&#10;AI-generated content may be incorrect."/>
                    <pic:cNvPicPr/>
                  </pic:nvPicPr>
                  <pic:blipFill>
                    <a:blip r:embed="rId27"/>
                    <a:stretch>
                      <a:fillRect/>
                    </a:stretch>
                  </pic:blipFill>
                  <pic:spPr>
                    <a:xfrm>
                      <a:off x="0" y="0"/>
                      <a:ext cx="5486400" cy="2593340"/>
                    </a:xfrm>
                    <a:prstGeom prst="rect">
                      <a:avLst/>
                    </a:prstGeom>
                  </pic:spPr>
                </pic:pic>
              </a:graphicData>
            </a:graphic>
          </wp:inline>
        </w:drawing>
      </w:r>
    </w:p>
    <w:p w14:paraId="4FED8072" w14:textId="4FE4DEC6" w:rsidR="00354F3D" w:rsidRDefault="00354F3D">
      <w:r w:rsidRPr="00354F3D">
        <w:rPr>
          <w:noProof/>
        </w:rPr>
        <w:drawing>
          <wp:inline distT="0" distB="0" distL="0" distR="0" wp14:anchorId="1A4330F1" wp14:editId="35E32924">
            <wp:extent cx="5486400" cy="2211070"/>
            <wp:effectExtent l="0" t="0" r="0" b="0"/>
            <wp:docPr id="16584038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03873" name="Picture 1" descr="A screenshot of a computer&#10;&#10;AI-generated content may be incorrect."/>
                    <pic:cNvPicPr/>
                  </pic:nvPicPr>
                  <pic:blipFill>
                    <a:blip r:embed="rId28"/>
                    <a:stretch>
                      <a:fillRect/>
                    </a:stretch>
                  </pic:blipFill>
                  <pic:spPr>
                    <a:xfrm>
                      <a:off x="0" y="0"/>
                      <a:ext cx="5486400" cy="2211070"/>
                    </a:xfrm>
                    <a:prstGeom prst="rect">
                      <a:avLst/>
                    </a:prstGeom>
                  </pic:spPr>
                </pic:pic>
              </a:graphicData>
            </a:graphic>
          </wp:inline>
        </w:drawing>
      </w:r>
    </w:p>
    <w:p w14:paraId="0F72280E" w14:textId="77777777" w:rsidR="00354F3D" w:rsidRDefault="00354F3D"/>
    <w:p w14:paraId="63C2B529" w14:textId="1FBB1DDB" w:rsidR="00354F3D" w:rsidRDefault="00354F3D">
      <w:r w:rsidRPr="00354F3D">
        <w:rPr>
          <w:noProof/>
        </w:rPr>
        <w:drawing>
          <wp:inline distT="0" distB="0" distL="0" distR="0" wp14:anchorId="68752256" wp14:editId="3C4D20FC">
            <wp:extent cx="5486400" cy="2330450"/>
            <wp:effectExtent l="0" t="0" r="0" b="0"/>
            <wp:docPr id="1432997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99731" name="Picture 1" descr="A screenshot of a computer&#10;&#10;AI-generated content may be incorrect."/>
                    <pic:cNvPicPr/>
                  </pic:nvPicPr>
                  <pic:blipFill>
                    <a:blip r:embed="rId29"/>
                    <a:stretch>
                      <a:fillRect/>
                    </a:stretch>
                  </pic:blipFill>
                  <pic:spPr>
                    <a:xfrm>
                      <a:off x="0" y="0"/>
                      <a:ext cx="5486400" cy="2330450"/>
                    </a:xfrm>
                    <a:prstGeom prst="rect">
                      <a:avLst/>
                    </a:prstGeom>
                  </pic:spPr>
                </pic:pic>
              </a:graphicData>
            </a:graphic>
          </wp:inline>
        </w:drawing>
      </w:r>
    </w:p>
    <w:p w14:paraId="25F8734C" w14:textId="77777777" w:rsidR="00354F3D" w:rsidRDefault="00354F3D"/>
    <w:p w14:paraId="14B18FF0" w14:textId="62FB5651" w:rsidR="00354F3D" w:rsidRDefault="00354F3D">
      <w:r w:rsidRPr="00354F3D">
        <w:rPr>
          <w:noProof/>
        </w:rPr>
        <w:drawing>
          <wp:inline distT="0" distB="0" distL="0" distR="0" wp14:anchorId="5F2B3D70" wp14:editId="06534EAB">
            <wp:extent cx="5486400" cy="1498600"/>
            <wp:effectExtent l="0" t="0" r="0" b="6350"/>
            <wp:docPr id="1983478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47860" name="Picture 1" descr="A screenshot of a computer&#10;&#10;AI-generated content may be incorrect."/>
                    <pic:cNvPicPr/>
                  </pic:nvPicPr>
                  <pic:blipFill>
                    <a:blip r:embed="rId30"/>
                    <a:stretch>
                      <a:fillRect/>
                    </a:stretch>
                  </pic:blipFill>
                  <pic:spPr>
                    <a:xfrm>
                      <a:off x="0" y="0"/>
                      <a:ext cx="5486400" cy="1498600"/>
                    </a:xfrm>
                    <a:prstGeom prst="rect">
                      <a:avLst/>
                    </a:prstGeom>
                  </pic:spPr>
                </pic:pic>
              </a:graphicData>
            </a:graphic>
          </wp:inline>
        </w:drawing>
      </w:r>
    </w:p>
    <w:p w14:paraId="66F8F5E9" w14:textId="48DFCFD4" w:rsidR="00637CD6" w:rsidRDefault="00637CD6">
      <w:r w:rsidRPr="00637CD6">
        <w:drawing>
          <wp:inline distT="0" distB="0" distL="0" distR="0" wp14:anchorId="4D34CBC9" wp14:editId="39B3AA20">
            <wp:extent cx="5486400" cy="2604135"/>
            <wp:effectExtent l="0" t="0" r="0" b="5715"/>
            <wp:docPr id="18007317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731754" name="Picture 1" descr="A screenshot of a computer&#10;&#10;AI-generated content may be incorrect."/>
                    <pic:cNvPicPr/>
                  </pic:nvPicPr>
                  <pic:blipFill>
                    <a:blip r:embed="rId31"/>
                    <a:stretch>
                      <a:fillRect/>
                    </a:stretch>
                  </pic:blipFill>
                  <pic:spPr>
                    <a:xfrm>
                      <a:off x="0" y="0"/>
                      <a:ext cx="5486400" cy="2604135"/>
                    </a:xfrm>
                    <a:prstGeom prst="rect">
                      <a:avLst/>
                    </a:prstGeom>
                  </pic:spPr>
                </pic:pic>
              </a:graphicData>
            </a:graphic>
          </wp:inline>
        </w:drawing>
      </w:r>
    </w:p>
    <w:p w14:paraId="4AEF42F5" w14:textId="77777777" w:rsidR="00637CD6" w:rsidRDefault="00637CD6"/>
    <w:p w14:paraId="1195F5F3" w14:textId="678E7FC8" w:rsidR="00637CD6" w:rsidRDefault="00637CD6">
      <w:r w:rsidRPr="00637CD6">
        <w:lastRenderedPageBreak/>
        <w:drawing>
          <wp:inline distT="0" distB="0" distL="0" distR="0" wp14:anchorId="60C910C4" wp14:editId="276669DF">
            <wp:extent cx="5486400" cy="2065020"/>
            <wp:effectExtent l="0" t="0" r="0" b="0"/>
            <wp:docPr id="183821856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218569" name="Picture 1" descr="A screenshot of a computer&#10;&#10;AI-generated content may be incorrect."/>
                    <pic:cNvPicPr/>
                  </pic:nvPicPr>
                  <pic:blipFill>
                    <a:blip r:embed="rId32"/>
                    <a:stretch>
                      <a:fillRect/>
                    </a:stretch>
                  </pic:blipFill>
                  <pic:spPr>
                    <a:xfrm>
                      <a:off x="0" y="0"/>
                      <a:ext cx="5486400" cy="2065020"/>
                    </a:xfrm>
                    <a:prstGeom prst="rect">
                      <a:avLst/>
                    </a:prstGeom>
                  </pic:spPr>
                </pic:pic>
              </a:graphicData>
            </a:graphic>
          </wp:inline>
        </w:drawing>
      </w:r>
    </w:p>
    <w:p w14:paraId="39CE0FB5" w14:textId="77777777" w:rsidR="00637CD6" w:rsidRDefault="00637CD6"/>
    <w:p w14:paraId="1982172A" w14:textId="0033DFF0" w:rsidR="00637CD6" w:rsidRDefault="00637CD6">
      <w:r w:rsidRPr="00637CD6">
        <w:drawing>
          <wp:inline distT="0" distB="0" distL="0" distR="0" wp14:anchorId="6122B202" wp14:editId="61F72DA7">
            <wp:extent cx="5486400" cy="2293620"/>
            <wp:effectExtent l="0" t="0" r="0" b="0"/>
            <wp:docPr id="3919569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956919" name="Picture 1" descr="A screenshot of a computer&#10;&#10;AI-generated content may be incorrect."/>
                    <pic:cNvPicPr/>
                  </pic:nvPicPr>
                  <pic:blipFill>
                    <a:blip r:embed="rId33"/>
                    <a:stretch>
                      <a:fillRect/>
                    </a:stretch>
                  </pic:blipFill>
                  <pic:spPr>
                    <a:xfrm>
                      <a:off x="0" y="0"/>
                      <a:ext cx="5486400" cy="2293620"/>
                    </a:xfrm>
                    <a:prstGeom prst="rect">
                      <a:avLst/>
                    </a:prstGeom>
                  </pic:spPr>
                </pic:pic>
              </a:graphicData>
            </a:graphic>
          </wp:inline>
        </w:drawing>
      </w:r>
    </w:p>
    <w:p w14:paraId="12179A45" w14:textId="77777777" w:rsidR="00637CD6" w:rsidRDefault="00637CD6"/>
    <w:p w14:paraId="68F3671A" w14:textId="7A568D2E" w:rsidR="00637CD6" w:rsidRDefault="00637CD6">
      <w:r w:rsidRPr="00637CD6">
        <w:drawing>
          <wp:inline distT="0" distB="0" distL="0" distR="0" wp14:anchorId="65731658" wp14:editId="208DCA50">
            <wp:extent cx="5486400" cy="1889760"/>
            <wp:effectExtent l="0" t="0" r="0" b="0"/>
            <wp:docPr id="20846257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625735" name="Picture 1" descr="A screenshot of a computer&#10;&#10;AI-generated content may be incorrect."/>
                    <pic:cNvPicPr/>
                  </pic:nvPicPr>
                  <pic:blipFill>
                    <a:blip r:embed="rId34"/>
                    <a:stretch>
                      <a:fillRect/>
                    </a:stretch>
                  </pic:blipFill>
                  <pic:spPr>
                    <a:xfrm>
                      <a:off x="0" y="0"/>
                      <a:ext cx="5486400" cy="1889760"/>
                    </a:xfrm>
                    <a:prstGeom prst="rect">
                      <a:avLst/>
                    </a:prstGeom>
                  </pic:spPr>
                </pic:pic>
              </a:graphicData>
            </a:graphic>
          </wp:inline>
        </w:drawing>
      </w:r>
    </w:p>
    <w:p w14:paraId="1280B4DB" w14:textId="77777777" w:rsidR="00637CD6" w:rsidRDefault="00637CD6"/>
    <w:p w14:paraId="17A52925" w14:textId="2517D895" w:rsidR="00637CD6" w:rsidRDefault="00637CD6">
      <w:r w:rsidRPr="00637CD6">
        <w:lastRenderedPageBreak/>
        <w:drawing>
          <wp:inline distT="0" distB="0" distL="0" distR="0" wp14:anchorId="1EDC93FD" wp14:editId="6C9C9864">
            <wp:extent cx="5486400" cy="2517140"/>
            <wp:effectExtent l="0" t="0" r="0" b="0"/>
            <wp:docPr id="1420189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18904" name="Picture 1" descr="A screenshot of a computer&#10;&#10;AI-generated content may be incorrect."/>
                    <pic:cNvPicPr/>
                  </pic:nvPicPr>
                  <pic:blipFill>
                    <a:blip r:embed="rId35"/>
                    <a:stretch>
                      <a:fillRect/>
                    </a:stretch>
                  </pic:blipFill>
                  <pic:spPr>
                    <a:xfrm>
                      <a:off x="0" y="0"/>
                      <a:ext cx="5486400" cy="2517140"/>
                    </a:xfrm>
                    <a:prstGeom prst="rect">
                      <a:avLst/>
                    </a:prstGeom>
                  </pic:spPr>
                </pic:pic>
              </a:graphicData>
            </a:graphic>
          </wp:inline>
        </w:drawing>
      </w:r>
    </w:p>
    <w:sectPr w:rsidR="00637CD6" w:rsidSect="00EA4CF3">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1"/>
    <w:multiLevelType w:val="multilevel"/>
    <w:tmpl w:val="B7C0DB3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15:restartNumberingAfterBreak="0">
    <w:nsid w:val="0A994110"/>
    <w:multiLevelType w:val="multilevel"/>
    <w:tmpl w:val="BF92C758"/>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1" w15:restartNumberingAfterBreak="0">
    <w:nsid w:val="0CDA3AB2"/>
    <w:multiLevelType w:val="hybridMultilevel"/>
    <w:tmpl w:val="29C02F12"/>
    <w:lvl w:ilvl="0" w:tplc="B93A7FEC">
      <w:start w:val="3"/>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FC2D1F"/>
    <w:multiLevelType w:val="hybridMultilevel"/>
    <w:tmpl w:val="A1223540"/>
    <w:lvl w:ilvl="0" w:tplc="16E80FF6">
      <w:start w:val="2"/>
      <w:numFmt w:val="bullet"/>
      <w:lvlText w:val="-"/>
      <w:lvlJc w:val="left"/>
      <w:pPr>
        <w:ind w:left="1110" w:hanging="360"/>
      </w:pPr>
      <w:rPr>
        <w:rFonts w:ascii="Cambria" w:eastAsiaTheme="minorEastAsia" w:hAnsi="Cambria" w:cstheme="minorBidi"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13" w15:restartNumberingAfterBreak="0">
    <w:nsid w:val="29030142"/>
    <w:multiLevelType w:val="hybridMultilevel"/>
    <w:tmpl w:val="E4CC2D5E"/>
    <w:lvl w:ilvl="0" w:tplc="6ACCA4C0">
      <w:start w:val="2"/>
      <w:numFmt w:val="bullet"/>
      <w:lvlText w:val="-"/>
      <w:lvlJc w:val="left"/>
      <w:pPr>
        <w:ind w:left="750" w:hanging="360"/>
      </w:pPr>
      <w:rPr>
        <w:rFonts w:ascii="Cambria" w:eastAsiaTheme="minorEastAsia" w:hAnsi="Cambria" w:cstheme="minorBidi"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4" w15:restartNumberingAfterBreak="0">
    <w:nsid w:val="35D326B0"/>
    <w:multiLevelType w:val="hybridMultilevel"/>
    <w:tmpl w:val="83BC52B4"/>
    <w:lvl w:ilvl="0" w:tplc="2D5210FA">
      <w:start w:val="7"/>
      <w:numFmt w:val="bullet"/>
      <w:lvlText w:val="-"/>
      <w:lvlJc w:val="left"/>
      <w:pPr>
        <w:ind w:left="750" w:hanging="360"/>
      </w:pPr>
      <w:rPr>
        <w:rFonts w:ascii="Cambria" w:eastAsiaTheme="minorEastAsia" w:hAnsi="Cambria" w:cstheme="minorBidi"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5" w15:restartNumberingAfterBreak="0">
    <w:nsid w:val="61AE23CA"/>
    <w:multiLevelType w:val="hybridMultilevel"/>
    <w:tmpl w:val="47948E0E"/>
    <w:lvl w:ilvl="0" w:tplc="B5503630">
      <w:start w:val="7"/>
      <w:numFmt w:val="bullet"/>
      <w:lvlText w:val="-"/>
      <w:lvlJc w:val="left"/>
      <w:pPr>
        <w:ind w:left="650" w:hanging="360"/>
      </w:pPr>
      <w:rPr>
        <w:rFonts w:ascii="Cambria" w:eastAsiaTheme="minorEastAsia" w:hAnsi="Cambria" w:cstheme="minorBidi" w:hint="default"/>
      </w:rPr>
    </w:lvl>
    <w:lvl w:ilvl="1" w:tplc="04090003" w:tentative="1">
      <w:start w:val="1"/>
      <w:numFmt w:val="bullet"/>
      <w:lvlText w:val="o"/>
      <w:lvlJc w:val="left"/>
      <w:pPr>
        <w:ind w:left="1370" w:hanging="360"/>
      </w:pPr>
      <w:rPr>
        <w:rFonts w:ascii="Courier New" w:hAnsi="Courier New" w:cs="Courier New" w:hint="default"/>
      </w:rPr>
    </w:lvl>
    <w:lvl w:ilvl="2" w:tplc="04090005" w:tentative="1">
      <w:start w:val="1"/>
      <w:numFmt w:val="bullet"/>
      <w:lvlText w:val=""/>
      <w:lvlJc w:val="left"/>
      <w:pPr>
        <w:ind w:left="2090" w:hanging="360"/>
      </w:pPr>
      <w:rPr>
        <w:rFonts w:ascii="Wingdings" w:hAnsi="Wingdings" w:hint="default"/>
      </w:rPr>
    </w:lvl>
    <w:lvl w:ilvl="3" w:tplc="04090001" w:tentative="1">
      <w:start w:val="1"/>
      <w:numFmt w:val="bullet"/>
      <w:lvlText w:val=""/>
      <w:lvlJc w:val="left"/>
      <w:pPr>
        <w:ind w:left="2810" w:hanging="360"/>
      </w:pPr>
      <w:rPr>
        <w:rFonts w:ascii="Symbol" w:hAnsi="Symbol" w:hint="default"/>
      </w:rPr>
    </w:lvl>
    <w:lvl w:ilvl="4" w:tplc="04090003" w:tentative="1">
      <w:start w:val="1"/>
      <w:numFmt w:val="bullet"/>
      <w:lvlText w:val="o"/>
      <w:lvlJc w:val="left"/>
      <w:pPr>
        <w:ind w:left="3530" w:hanging="360"/>
      </w:pPr>
      <w:rPr>
        <w:rFonts w:ascii="Courier New" w:hAnsi="Courier New" w:cs="Courier New" w:hint="default"/>
      </w:rPr>
    </w:lvl>
    <w:lvl w:ilvl="5" w:tplc="04090005" w:tentative="1">
      <w:start w:val="1"/>
      <w:numFmt w:val="bullet"/>
      <w:lvlText w:val=""/>
      <w:lvlJc w:val="left"/>
      <w:pPr>
        <w:ind w:left="4250" w:hanging="360"/>
      </w:pPr>
      <w:rPr>
        <w:rFonts w:ascii="Wingdings" w:hAnsi="Wingdings" w:hint="default"/>
      </w:rPr>
    </w:lvl>
    <w:lvl w:ilvl="6" w:tplc="04090001" w:tentative="1">
      <w:start w:val="1"/>
      <w:numFmt w:val="bullet"/>
      <w:lvlText w:val=""/>
      <w:lvlJc w:val="left"/>
      <w:pPr>
        <w:ind w:left="4970" w:hanging="360"/>
      </w:pPr>
      <w:rPr>
        <w:rFonts w:ascii="Symbol" w:hAnsi="Symbol" w:hint="default"/>
      </w:rPr>
    </w:lvl>
    <w:lvl w:ilvl="7" w:tplc="04090003" w:tentative="1">
      <w:start w:val="1"/>
      <w:numFmt w:val="bullet"/>
      <w:lvlText w:val="o"/>
      <w:lvlJc w:val="left"/>
      <w:pPr>
        <w:ind w:left="5690" w:hanging="360"/>
      </w:pPr>
      <w:rPr>
        <w:rFonts w:ascii="Courier New" w:hAnsi="Courier New" w:cs="Courier New" w:hint="default"/>
      </w:rPr>
    </w:lvl>
    <w:lvl w:ilvl="8" w:tplc="04090005" w:tentative="1">
      <w:start w:val="1"/>
      <w:numFmt w:val="bullet"/>
      <w:lvlText w:val=""/>
      <w:lvlJc w:val="left"/>
      <w:pPr>
        <w:ind w:left="6410" w:hanging="360"/>
      </w:pPr>
      <w:rPr>
        <w:rFonts w:ascii="Wingdings" w:hAnsi="Wingdings" w:hint="default"/>
      </w:rPr>
    </w:lvl>
  </w:abstractNum>
  <w:abstractNum w:abstractNumId="16" w15:restartNumberingAfterBreak="0">
    <w:nsid w:val="627608C0"/>
    <w:multiLevelType w:val="hybridMultilevel"/>
    <w:tmpl w:val="AFE428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4018130">
    <w:abstractNumId w:val="8"/>
  </w:num>
  <w:num w:numId="2" w16cid:durableId="238248570">
    <w:abstractNumId w:val="6"/>
  </w:num>
  <w:num w:numId="3" w16cid:durableId="336735261">
    <w:abstractNumId w:val="5"/>
  </w:num>
  <w:num w:numId="4" w16cid:durableId="1602493037">
    <w:abstractNumId w:val="4"/>
  </w:num>
  <w:num w:numId="5" w16cid:durableId="1731608754">
    <w:abstractNumId w:val="7"/>
  </w:num>
  <w:num w:numId="6" w16cid:durableId="1940479106">
    <w:abstractNumId w:val="3"/>
  </w:num>
  <w:num w:numId="7" w16cid:durableId="600647519">
    <w:abstractNumId w:val="2"/>
  </w:num>
  <w:num w:numId="8" w16cid:durableId="938221082">
    <w:abstractNumId w:val="1"/>
  </w:num>
  <w:num w:numId="9" w16cid:durableId="1569724348">
    <w:abstractNumId w:val="0"/>
  </w:num>
  <w:num w:numId="10" w16cid:durableId="1840971948">
    <w:abstractNumId w:val="16"/>
  </w:num>
  <w:num w:numId="11" w16cid:durableId="1228765733">
    <w:abstractNumId w:val="13"/>
  </w:num>
  <w:num w:numId="12" w16cid:durableId="2066022579">
    <w:abstractNumId w:val="12"/>
  </w:num>
  <w:num w:numId="13" w16cid:durableId="1265771097">
    <w:abstractNumId w:val="15"/>
  </w:num>
  <w:num w:numId="14" w16cid:durableId="242105995">
    <w:abstractNumId w:val="14"/>
  </w:num>
  <w:num w:numId="15" w16cid:durableId="1442605672">
    <w:abstractNumId w:val="11"/>
  </w:num>
  <w:num w:numId="16" w16cid:durableId="374354366">
    <w:abstractNumId w:val="9"/>
  </w:num>
  <w:num w:numId="17" w16cid:durableId="929657382">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34616"/>
    <w:rsid w:val="0006063C"/>
    <w:rsid w:val="000F27A8"/>
    <w:rsid w:val="0015074B"/>
    <w:rsid w:val="00252643"/>
    <w:rsid w:val="0029639D"/>
    <w:rsid w:val="002A71B1"/>
    <w:rsid w:val="00326F90"/>
    <w:rsid w:val="00354F3D"/>
    <w:rsid w:val="003F0997"/>
    <w:rsid w:val="003F41FD"/>
    <w:rsid w:val="00442D31"/>
    <w:rsid w:val="00581541"/>
    <w:rsid w:val="00617CD7"/>
    <w:rsid w:val="00637CD6"/>
    <w:rsid w:val="00837523"/>
    <w:rsid w:val="00865263"/>
    <w:rsid w:val="008F1AAA"/>
    <w:rsid w:val="0092184B"/>
    <w:rsid w:val="009D6128"/>
    <w:rsid w:val="00AA1D8D"/>
    <w:rsid w:val="00AE34F3"/>
    <w:rsid w:val="00B47730"/>
    <w:rsid w:val="00C65C66"/>
    <w:rsid w:val="00C979E9"/>
    <w:rsid w:val="00CB0664"/>
    <w:rsid w:val="00EA4CF3"/>
    <w:rsid w:val="00EF6010"/>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F028CDF"/>
  <w14:defaultImageDpi w14:val="300"/>
  <w15:docId w15:val="{E104443C-EE17-4F85-9D88-52DA91710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Compact">
    <w:name w:val="Compact"/>
    <w:basedOn w:val="BodyText"/>
    <w:qFormat/>
    <w:rsid w:val="009D6128"/>
    <w:pPr>
      <w:spacing w:before="36" w:after="36" w:line="240" w:lineRule="auto"/>
    </w:pPr>
    <w:rPr>
      <w:rFonts w:eastAsiaTheme="minorHAns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TotalTime>
  <Pages>17</Pages>
  <Words>1042</Words>
  <Characters>594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9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Karthik Vasudevan</cp:lastModifiedBy>
  <cp:revision>5</cp:revision>
  <dcterms:created xsi:type="dcterms:W3CDTF">2025-09-01T19:46:00Z</dcterms:created>
  <dcterms:modified xsi:type="dcterms:W3CDTF">2025-09-10T17:50:00Z</dcterms:modified>
  <cp:category/>
</cp:coreProperties>
</file>